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Karlsruhe Institute of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7A6CAB53"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in particular groups like elderly or patients with chronic diseases and is especially pronounced in cities. Developments like the ageing of society, the increasing urbanisation and the climate change are increasing the people that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actually go.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77777777" w:rsidR="00BF5298" w:rsidRPr="00751E19" w:rsidRDefault="000D4632" w:rsidP="00B26583">
      <w:pPr>
        <w:pStyle w:val="Textkrper"/>
        <w:jc w:val="both"/>
        <w:rPr>
          <w:lang w:val="en-GB"/>
        </w:rPr>
      </w:pPr>
      <w:r w:rsidRPr="00751E19">
        <w:rPr>
          <w:lang w:val="en-GB"/>
        </w:rPr>
        <w:t>In numerous studies an increase in both mortality and morbidity has been associated with a high ambient temperature (Basu 2009). The most well-known example in recent history is the 2003 heat wave in Europe. Certain groups are especially vulnerable to heat stress such as older people or people with health problems (Hübler, Klepper, and Peterson 2007). For patients with multiple sclerosis an increased body temperature can lead to a worsening of their symptoms (Davis et al. 2010).</w:t>
      </w:r>
    </w:p>
    <w:p w14:paraId="31DADD76" w14:textId="77777777" w:rsidR="00BF5298" w:rsidRPr="00751E19" w:rsidRDefault="000D4632" w:rsidP="00B26583">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er than surrounding rural areas (Prashad 2014).</w:t>
      </w:r>
    </w:p>
    <w:p w14:paraId="346EC4E5" w14:textId="4922FE9C" w:rsidR="00BF5298" w:rsidRPr="00751E19" w:rsidRDefault="000D4632" w:rsidP="00B26583">
      <w:pPr>
        <w:pStyle w:val="Textkrper"/>
        <w:jc w:val="both"/>
        <w:rPr>
          <w:lang w:val="en-GB"/>
        </w:rPr>
      </w:pPr>
      <w:r w:rsidRPr="00751E19">
        <w:rPr>
          <w:lang w:val="en-GB"/>
        </w:rPr>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 xml:space="preserve">the heat </w:t>
      </w:r>
      <w:r w:rsidRPr="00751E19">
        <w:rPr>
          <w:lang w:val="en-GB"/>
        </w:rPr>
        <w:lastRenderedPageBreak/>
        <w:t>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bookmarkStart w:id="2" w:name="_GoBack"/>
      <w:bookmarkEnd w:id="2"/>
    </w:p>
    <w:p w14:paraId="27AC19AF" w14:textId="77777777" w:rsidR="00BF5298" w:rsidRPr="00751E19" w:rsidRDefault="000D4632" w:rsidP="00B26583">
      <w:pPr>
        <w:pStyle w:val="berschrift2"/>
        <w:jc w:val="both"/>
        <w:rPr>
          <w:lang w:val="en-GB"/>
        </w:rPr>
      </w:pPr>
      <w:bookmarkStart w:id="3" w:name="related-work"/>
      <w:bookmarkEnd w:id="3"/>
      <w:r w:rsidRPr="00751E19">
        <w:rPr>
          <w:lang w:val="en-GB"/>
        </w:rPr>
        <w:t>Related Work</w:t>
      </w:r>
    </w:p>
    <w:p w14:paraId="10622977" w14:textId="77777777" w:rsidR="00BF5298" w:rsidRPr="00751E19" w:rsidRDefault="000D4632" w:rsidP="00B26583">
      <w:pPr>
        <w:pStyle w:val="berschrift3"/>
        <w:jc w:val="both"/>
        <w:rPr>
          <w:lang w:val="en-GB"/>
        </w:rPr>
      </w:pPr>
      <w:bookmarkStart w:id="4" w:name="heat-stress"/>
      <w:bookmarkEnd w:id="4"/>
      <w:r w:rsidRPr="00751E19">
        <w:rPr>
          <w:lang w:val="en-GB"/>
        </w:rPr>
        <w:t>Heat Stress</w:t>
      </w:r>
    </w:p>
    <w:p w14:paraId="20DD7A5F" w14:textId="77777777" w:rsidR="00BF5298" w:rsidRPr="00751E19" w:rsidRDefault="000D4632" w:rsidP="00B26583">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5FD39918" w:rsidR="00BF5298" w:rsidRPr="00751E19" w:rsidRDefault="000D4632" w:rsidP="00B26583">
      <w:pPr>
        <w:pStyle w:val="Textkrper"/>
        <w:jc w:val="both"/>
        <w:rPr>
          <w:lang w:val="en-GB"/>
        </w:rPr>
      </w:pPr>
      <w:r w:rsidRPr="00751E19">
        <w:rPr>
          <w:lang w:val="en-GB"/>
        </w:rPr>
        <w:t>Staiger, Bucher, and Jendritzky (1997) state that only a complete heat budget model of the human body is sufficient to make any reliable statements regarding the influence of heat on the body. Some well-known indices that consider a complete human heat budget model are for instance:</w:t>
      </w:r>
      <w:r w:rsidR="004E6364" w:rsidRPr="00751E19">
        <w:rPr>
          <w:lang w:val="en-GB"/>
        </w:rPr>
        <w:t xml:space="preserve"> (1) </w:t>
      </w:r>
      <w:r w:rsidRPr="00751E19">
        <w:rPr>
          <w:lang w:val="en-GB"/>
        </w:rPr>
        <w:t>Steadman (1979a)’s heat index (Steadman (1979a) (1979a), (1979b)),</w:t>
      </w:r>
      <w:r w:rsidR="004E6364" w:rsidRPr="00751E19">
        <w:rPr>
          <w:lang w:val="en-GB"/>
        </w:rPr>
        <w:t xml:space="preserve"> (2) </w:t>
      </w:r>
      <w:r w:rsidRPr="00751E19">
        <w:rPr>
          <w:lang w:val="en-GB"/>
        </w:rPr>
        <w:t>the predicted mean vote (PMV, Fanger 1973),</w:t>
      </w:r>
      <w:r w:rsidR="004E6364" w:rsidRPr="00751E19">
        <w:rPr>
          <w:lang w:val="en-GB"/>
        </w:rPr>
        <w:t xml:space="preserve"> (3) </w:t>
      </w:r>
      <w:r w:rsidRPr="00751E19">
        <w:rPr>
          <w:lang w:val="en-GB"/>
        </w:rPr>
        <w:t>the perceived temperature (Staiger, Bucher, and Jendritzky 1997; Jendritzky et al. 2000),</w:t>
      </w:r>
      <w:r w:rsidR="004E6364" w:rsidRPr="00751E19">
        <w:rPr>
          <w:lang w:val="en-GB"/>
        </w:rPr>
        <w:t xml:space="preserve"> (3) </w:t>
      </w:r>
      <w:r w:rsidRPr="00751E19">
        <w:rPr>
          <w:lang w:val="en-GB"/>
        </w:rPr>
        <w:t>and the universal thermal climate index UTCI (Jendritzky et al. 2010).</w:t>
      </w:r>
    </w:p>
    <w:p w14:paraId="0AB60C55" w14:textId="09C1B258"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mean radiant temperature (Jendritzky et al. 2010).</w:t>
      </w:r>
    </w:p>
    <w:p w14:paraId="0503CAA3" w14:textId="77777777" w:rsidR="00BF5298" w:rsidRPr="00751E19" w:rsidRDefault="000D4632" w:rsidP="00B26583">
      <w:pPr>
        <w:pStyle w:val="Textkrper"/>
        <w:jc w:val="both"/>
        <w:rPr>
          <w:lang w:val="en-GB"/>
        </w:rPr>
      </w:pPr>
      <w:r w:rsidRPr="00751E19">
        <w:rPr>
          <w:lang w:val="en-GB"/>
        </w:rPr>
        <w:t>Based on the availability of data, in this paper we will use Steadman (1979a)’s heat index (Steadman 1979a) and, as a simple comparison measure, the air temperature.</w:t>
      </w:r>
    </w:p>
    <w:p w14:paraId="7D8173B4" w14:textId="77777777" w:rsidR="00BF5298" w:rsidRPr="00751E19" w:rsidRDefault="000D4632" w:rsidP="00B26583">
      <w:pPr>
        <w:pStyle w:val="berschrift3"/>
        <w:jc w:val="both"/>
        <w:rPr>
          <w:lang w:val="en-GB"/>
        </w:rPr>
      </w:pPr>
      <w:bookmarkStart w:id="5" w:name="health-optimal-pedestrian-routing"/>
      <w:bookmarkEnd w:id="5"/>
      <w:r w:rsidRPr="00751E19">
        <w:rPr>
          <w:lang w:val="en-GB"/>
        </w:rPr>
        <w:t>Health Optimal Pedestrian Routing</w:t>
      </w:r>
    </w:p>
    <w:p w14:paraId="6A40ABD6" w14:textId="77777777"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ce, Sharker, Karimi, and Zgibor (2012) are proposing a method to find a health optimal route, considering several environmental factors like complexity of the walking trail and weather. A method to find a route with a minimal pollution exposure has been proposed by Hasenfratz (2015).</w:t>
      </w:r>
    </w:p>
    <w:p w14:paraId="4E0D1CDD" w14:textId="77777777" w:rsidR="00BF5298" w:rsidRPr="00751E19" w:rsidRDefault="000D4632" w:rsidP="00B26583">
      <w:pPr>
        <w:pStyle w:val="Textkrper"/>
        <w:jc w:val="both"/>
        <w:rPr>
          <w:lang w:val="en-GB"/>
        </w:rPr>
      </w:pPr>
      <w:r w:rsidRPr="00751E19">
        <w:rPr>
          <w:lang w:val="en-GB"/>
        </w:rPr>
        <w:t>The NaviComf framework for pedestrian routing proposed by Dang et al. (2013) improves the comfort considering environmental factors varying over time. Their framework uses a multi-factor cost model for the evaluation of the route and enables a consideration of heterogeneous environmental information from multi-modal sensors. To find an optimal route Dang et al. (2013)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6" w:name="minimize-heat-exposure"/>
      <w:bookmarkEnd w:id="6"/>
      <w:r w:rsidRPr="00751E19">
        <w:rPr>
          <w:lang w:val="en-GB"/>
        </w:rPr>
        <w:lastRenderedPageBreak/>
        <w:t>Minimize Heat Exposure</w:t>
      </w:r>
    </w:p>
    <w:p w14:paraId="3AF1F21E" w14:textId="49E51A16"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3)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7" w:name="finding-a-route-with-minimal-heat-exposu"/>
      <w:bookmarkStart w:id="8" w:name="_Ref477075266"/>
      <w:bookmarkEnd w:id="7"/>
      <w:r w:rsidRPr="00751E19">
        <w:rPr>
          <w:lang w:val="en-GB"/>
        </w:rPr>
        <w:t>Finding a Route with Minimal Heat Exposure</w:t>
      </w:r>
      <w:bookmarkEnd w:id="8"/>
    </w:p>
    <w:p w14:paraId="79BC979B" w14:textId="77777777" w:rsidR="00BF5298" w:rsidRPr="00751E19" w:rsidRDefault="000D4632" w:rsidP="00B26583">
      <w:pPr>
        <w:pStyle w:val="berschrift3"/>
        <w:jc w:val="both"/>
        <w:rPr>
          <w:lang w:val="en-GB"/>
        </w:rPr>
      </w:pPr>
      <w:bookmarkStart w:id="9" w:name="modelling-as-a-time-dependent-routing-pr"/>
      <w:bookmarkEnd w:id="9"/>
      <w:r w:rsidRPr="00751E19">
        <w:rPr>
          <w:lang w:val="en-GB"/>
        </w:rPr>
        <w:t>Modelling as a Time-Dependent Routing Problem</w:t>
      </w:r>
    </w:p>
    <w:p w14:paraId="5310FEBB" w14:textId="77777777" w:rsidR="00BF5298" w:rsidRPr="00751E19" w:rsidRDefault="000D4632" w:rsidP="00B26583">
      <w:pPr>
        <w:pStyle w:val="FirstParagraph"/>
        <w:jc w:val="both"/>
        <w:rPr>
          <w:lang w:val="en-GB"/>
        </w:rPr>
      </w:pPr>
      <w:r w:rsidRPr="00751E19">
        <w:rPr>
          <w:lang w:val="en-GB"/>
        </w:rPr>
        <w:t>Finding a route with minimal heat exposure can be modelled as time-dependent routing problem, where the edge weighting function is not static and instead may vary over time. Subsequently, many speed up techniques developed for static routing problems like bi-directional search cannot simply be applied (Delling et al. 2009).</w:t>
      </w:r>
    </w:p>
    <w:p w14:paraId="4E093BA7" w14:textId="77777777" w:rsidR="00BF5298" w:rsidRPr="00751E19" w:rsidRDefault="000D4632" w:rsidP="00B26583">
      <w:pPr>
        <w:pStyle w:val="Textkrper"/>
        <w:jc w:val="both"/>
        <w:rPr>
          <w:lang w:val="en-GB"/>
        </w:rPr>
      </w:pPr>
      <w:r w:rsidRPr="00751E19">
        <w:rPr>
          <w:lang w:val="en-GB"/>
        </w:rPr>
        <w:t xml:space="preserve">Below, we are representing the road network as undirected graph </w:t>
      </w:r>
      <m:oMath>
        <m:r>
          <w:rPr>
            <w:rFonts w:ascii="Cambria Math" w:hAnsi="Cambria Math"/>
            <w:lang w:val="en-GB"/>
          </w:rPr>
          <m:t>G=(V,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5B6C3A"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and</w:t>
      </w:r>
    </w:p>
    <w:p w14:paraId="30F12B69" w14:textId="77777777" w:rsidR="00BF5298" w:rsidRPr="00751E19" w:rsidRDefault="005B6C3A"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is the heat exposure of edge </w:t>
      </w:r>
      <m:oMath>
        <m:r>
          <w:rPr>
            <w:rFonts w:ascii="Cambria Math" w:hAnsi="Cambria Math"/>
            <w:lang w:val="en-GB"/>
          </w:rPr>
          <m:t>e</m:t>
        </m:r>
      </m:oMath>
      <w:r w:rsidR="000D4632" w:rsidRPr="00751E19">
        <w:rPr>
          <w:lang w:val="en-GB"/>
        </w:rPr>
        <w:t xml:space="preserve"> at time </w:t>
      </w:r>
      <m:oMath>
        <m:r>
          <w:rPr>
            <w:rFonts w:ascii="Cambria Math" w:hAnsi="Cambria Math"/>
            <w:lang w:val="en-GB"/>
          </w:rPr>
          <m:t>t</m:t>
        </m:r>
      </m:oMath>
      <w:r w:rsidR="000D4632" w:rsidRPr="00751E19">
        <w:rPr>
          <w:lang w:val="en-GB"/>
        </w:rPr>
        <w:t>.</w:t>
      </w:r>
    </w:p>
    <w:p w14:paraId="2F1B23AD" w14:textId="77777777"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aversing of the edge is started (the so-called frozen link model, Orda and Rom 1990).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AEF9594" w:rsidR="008B6133" w:rsidRPr="008B6133" w:rsidRDefault="005B6C3A" w:rsidP="004F5879">
            <w:pPr>
              <w:pStyle w:val="Beschriftung"/>
              <w:rPr>
                <w:lang w:val="en-GB"/>
              </w:rPr>
            </w:pPr>
            <m:oMathPara>
              <m:oMathParaPr>
                <m:jc m:val="center"/>
              </m:oMathParaPr>
              <m:oMath>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lang w:val="en-GB"/>
                      </w:rPr>
                    </m:ctrlPr>
                  </m:naryPr>
                  <m:sub>
                    <m:r>
                      <m:rPr>
                        <m:sty m:val="bi"/>
                      </m:rPr>
                      <w:rPr>
                        <w:rFonts w:ascii="Cambria Math" w:hAnsi="Cambria Math"/>
                        <w:lang w:val="en-GB"/>
                      </w:rPr>
                      <m:t>(e,t)∈p</m:t>
                    </m:r>
                  </m:sub>
                  <m:sup/>
                  <m:e>
                    <m:sSub>
                      <m:sSubPr>
                        <m:ctrlPr>
                          <w:rPr>
                            <w:rFonts w:ascii="Cambria Math" w:hAnsi="Cambria Math"/>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Pr="008B6133">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time </w:t>
      </w:r>
      <m:oMath>
        <m:r>
          <w:rPr>
            <w:rFonts w:ascii="Cambria Math" w:hAnsi="Cambria Math"/>
            <w:lang w:val="en-GB"/>
          </w:rPr>
          <m:t>t</m:t>
        </m:r>
      </m:oMath>
      <w:r w:rsidRPr="00751E19">
        <w:rPr>
          <w:lang w:val="en-GB"/>
        </w:rPr>
        <w:t>.</w:t>
      </w:r>
    </w:p>
    <w:p w14:paraId="4A399E32" w14:textId="77777777"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 xml:space="preserve">-hard, if it is not allowed to wait on a node and the FIFO (first in, first out) property is not fulfilled (Orda and Rom 1990).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Pr="00751E19">
        <w:rPr>
          <w:lang w:val="en-GB"/>
        </w:rPr>
        <w:t xml:space="preserve"> increases (Kaufman and Smith 1993).</w:t>
      </w:r>
    </w:p>
    <w:p w14:paraId="1F76B2EA" w14:textId="2A76E116"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w:t>
      </w:r>
      <w:r w:rsidRPr="00751E19">
        <w:rPr>
          <w:lang w:val="en-GB"/>
        </w:rPr>
        <w:lastRenderedPageBreak/>
        <w:t xml:space="preserve">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Pr="00751E19">
        <w:rPr>
          <w:lang w:val="en-GB"/>
        </w:rPr>
        <w:t>’s algorithm (Dijkstra 1959) can be applied.</w:t>
      </w:r>
    </w:p>
    <w:p w14:paraId="5782A856" w14:textId="19127436" w:rsidR="004F5879" w:rsidRDefault="000D4632" w:rsidP="004F5879">
      <w:pPr>
        <w:pStyle w:val="berschrift3"/>
        <w:jc w:val="both"/>
      </w:pPr>
      <w:bookmarkStart w:id="10" w:name="the-edge-weighting-function-secedge-weig"/>
      <w:bookmarkStart w:id="11" w:name="_Ref477075322"/>
      <w:bookmarkEnd w:id="10"/>
      <w:r w:rsidRPr="004F5879">
        <w:rPr>
          <w:lang w:val="en-GB"/>
        </w:rPr>
        <w:t>The Edge Weighting Function</w:t>
      </w:r>
      <w:bookmarkEnd w:id="11"/>
      <w:r w:rsidR="004F5879" w:rsidRPr="00751E19">
        <w:rPr>
          <w:noProof/>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4F95A1DF" w:rsidR="00BF5298" w:rsidRPr="00751E19" w:rsidRDefault="00B11191" w:rsidP="004F5879">
      <w:pPr>
        <w:pStyle w:val="ImageCaption"/>
        <w:jc w:val="center"/>
        <w:rPr>
          <w:lang w:val="en-GB"/>
        </w:rPr>
      </w:pPr>
      <w:bookmarkStart w:id="12" w:name="_Ref477076217"/>
      <w:r>
        <w:t xml:space="preserve">Figure </w:t>
      </w:r>
      <w:fldSimple w:instr=" SEQ Figure \* ARABIC ">
        <w:r w:rsidR="004D07FC">
          <w:rPr>
            <w:noProof/>
          </w:rPr>
          <w:t>1</w:t>
        </w:r>
      </w:fldSimple>
      <w:bookmarkEnd w:id="12"/>
      <w:r w:rsidR="004F5879">
        <w:t xml:space="preserve">: </w:t>
      </w:r>
      <w:r w:rsidR="004F5879" w:rsidRPr="00751E19">
        <w:rPr>
          <w:lang w:val="en-GB"/>
        </w:rPr>
        <w:t>An example for the raster to edge mapping.</w:t>
      </w:r>
    </w:p>
    <w:p w14:paraId="029263C8" w14:textId="77777777"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following Hasenfratz 2015).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5B6C3A"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3"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Pr="00B11191">
              <w:rPr>
                <w:i w:val="0"/>
                <w:noProof/>
              </w:rPr>
              <w:t>2</w:t>
            </w:r>
            <w:r w:rsidRPr="00B11191">
              <w:rPr>
                <w:i w:val="0"/>
              </w:rPr>
              <w:fldChar w:fldCharType="end"/>
            </w:r>
            <w:r w:rsidRPr="00B11191">
              <w:rPr>
                <w:i w:val="0"/>
              </w:rPr>
              <w:t>)</w:t>
            </w:r>
            <w:bookmarkEnd w:id="13"/>
          </w:p>
        </w:tc>
      </w:tr>
    </w:tbl>
    <w:p w14:paraId="13552F5B" w14:textId="5CA351E7" w:rsidR="00BF5298" w:rsidRPr="00751E19" w:rsidRDefault="000D4632" w:rsidP="00B26583">
      <w:pPr>
        <w:pStyle w:val="FirstParagraph"/>
        <w:jc w:val="both"/>
        <w:rPr>
          <w:lang w:val="en-GB"/>
        </w:rPr>
      </w:pPr>
      <w:r w:rsidRPr="00751E19">
        <w:rPr>
          <w:lang w:val="en-GB"/>
        </w:rPr>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B11191">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77777777" w:rsidR="00BF5298" w:rsidRDefault="000D4632" w:rsidP="00B26583">
      <w:pPr>
        <w:pStyle w:val="Textkrper"/>
        <w:jc w:val="both"/>
        <w:rPr>
          <w:lang w:val="en-GB"/>
        </w:rPr>
      </w:pPr>
      <w:r w:rsidRPr="00751E19">
        <w:rPr>
          <w:lang w:val="en-GB"/>
        </w:rPr>
        <w:t>Using our thermal comfort measures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5B6C3A"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5B6C3A"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lastRenderedPageBreak/>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time </w:t>
      </w:r>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AD0EEA">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4" w:name="finding-the-optimal-point-in-time-secfin"/>
      <w:bookmarkStart w:id="15" w:name="_Ref477076718"/>
      <w:bookmarkEnd w:id="14"/>
      <w:r w:rsidRPr="00751E19">
        <w:rPr>
          <w:lang w:val="en-GB"/>
        </w:rPr>
        <w:t>Finding the Optimal Point in Time</w:t>
      </w:r>
      <w:bookmarkEnd w:id="15"/>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77777777" w:rsidR="00BF5298" w:rsidRPr="00751E19" w:rsidRDefault="000D4632" w:rsidP="00B26583">
      <w:pPr>
        <w:pStyle w:val="Textkrper"/>
        <w:jc w:val="both"/>
        <w:rPr>
          <w:lang w:val="en-GB"/>
        </w:rPr>
      </w:pPr>
      <w:r w:rsidRPr="00751E19">
        <w:rPr>
          <w:lang w:val="en-GB"/>
        </w:rPr>
        <w:t>To give recommendations for a point in time with minimal heat exposure, we use a three step procedure:</w:t>
      </w:r>
    </w:p>
    <w:p w14:paraId="6AA42F1B" w14:textId="79CB6B61" w:rsidR="00BF5298" w:rsidRPr="00751E19" w:rsidRDefault="000D4632" w:rsidP="00B26583">
      <w:pPr>
        <w:numPr>
          <w:ilvl w:val="0"/>
          <w:numId w:val="4"/>
        </w:numPr>
        <w:jc w:val="both"/>
        <w:rPr>
          <w:lang w:val="en-GB"/>
        </w:rPr>
      </w:pPr>
      <w:bookmarkStart w:id="16"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6"/>
    </w:p>
    <w:p w14:paraId="37AFFF3E" w14:textId="6E0A6099" w:rsidR="00BF5298" w:rsidRPr="00751E19" w:rsidRDefault="000D4632" w:rsidP="00B26583">
      <w:pPr>
        <w:numPr>
          <w:ilvl w:val="0"/>
          <w:numId w:val="4"/>
        </w:numPr>
        <w:jc w:val="both"/>
        <w:rPr>
          <w:lang w:val="en-GB"/>
        </w:rPr>
      </w:pPr>
      <w:bookmarkStart w:id="17"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7"/>
    </w:p>
    <w:p w14:paraId="75DFBE98" w14:textId="27F1941A" w:rsidR="00BF5298" w:rsidRPr="00751E19" w:rsidRDefault="000D4632" w:rsidP="00B26583">
      <w:pPr>
        <w:numPr>
          <w:ilvl w:val="0"/>
          <w:numId w:val="4"/>
        </w:numPr>
        <w:jc w:val="both"/>
        <w:rPr>
          <w:lang w:val="en-GB"/>
        </w:rPr>
      </w:pPr>
      <w:bookmarkStart w:id="18"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 xml:space="preserve"> with the location with the lowest heat exposure as rank 1.</w:t>
      </w:r>
      <w:bookmarkEnd w:id="18"/>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B11191">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B11191">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9" w:name="modelling-as-a-optimization-problem"/>
      <w:bookmarkEnd w:id="19"/>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505C11">
        <w:rPr>
          <w:lang w:val="en-GB"/>
        </w:rPr>
        <w:t>2.1</w:t>
      </w:r>
      <w:r w:rsidR="00505C11">
        <w:rPr>
          <w:lang w:val="en-GB"/>
        </w:rPr>
        <w:fldChar w:fldCharType="end"/>
      </w:r>
      <w:r w:rsidRPr="00751E19">
        <w:rPr>
          <w:lang w:val="en-GB"/>
        </w:rPr>
        <w:t xml:space="preserve">. Finding the time with the minimal heat exposure means to minimize the following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20"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5</w:t>
            </w:r>
            <w:r w:rsidRPr="00B11191">
              <w:rPr>
                <w:i w:val="0"/>
              </w:rPr>
              <w:fldChar w:fldCharType="end"/>
            </w:r>
            <w:r w:rsidRPr="00B11191">
              <w:rPr>
                <w:i w:val="0"/>
              </w:rPr>
              <w:t>)</w:t>
            </w:r>
            <w:bookmarkEnd w:id="20"/>
          </w:p>
        </w:tc>
      </w:tr>
    </w:tbl>
    <w:p w14:paraId="5EB58E40" w14:textId="65EC4CB0"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797274" w:rsidRPr="00797274">
        <w:t>(</w:t>
      </w:r>
      <w:r w:rsidR="00797274" w:rsidRPr="00797274">
        <w:rPr>
          <w:noProof/>
        </w:rPr>
        <w:t>2</w:t>
      </w:r>
      <w:r w:rsidR="00797274" w:rsidRPr="00797274">
        <w:t>)</w:t>
      </w:r>
      <w:r w:rsidR="00797274" w:rsidRPr="00797274">
        <w:rPr>
          <w:lang w:val="en-GB"/>
        </w:rPr>
        <w:fldChar w:fldCharType="end"/>
      </w:r>
      <w:r w:rsidRPr="00751E19">
        <w:rPr>
          <w:lang w:val="en-GB"/>
        </w:rPr>
        <w:t>.</w:t>
      </w:r>
    </w:p>
    <w:p w14:paraId="761F159F" w14:textId="402B7906"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797274" w:rsidRPr="00797274">
        <w:t>(</w:t>
      </w:r>
      <w:r w:rsidR="00797274" w:rsidRPr="00797274">
        <w:rPr>
          <w:noProof/>
        </w:rPr>
        <w:t>5</w:t>
      </w:r>
      <w:r w:rsidR="00797274" w:rsidRPr="00797274">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0D6A5D7D" w:rsidR="00D56AB0" w:rsidRPr="000F1CA6" w:rsidRDefault="005B6C3A"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1"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6</w:t>
            </w:r>
            <w:r w:rsidRPr="00B11191">
              <w:rPr>
                <w:i w:val="0"/>
              </w:rPr>
              <w:fldChar w:fldCharType="end"/>
            </w:r>
            <w:r w:rsidRPr="00B11191">
              <w:rPr>
                <w:i w:val="0"/>
              </w:rPr>
              <w:t>)</w:t>
            </w:r>
            <w:bookmarkEnd w:id="21"/>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2"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7</w:t>
            </w:r>
            <w:r w:rsidRPr="00B11191">
              <w:rPr>
                <w:i w:val="0"/>
              </w:rPr>
              <w:fldChar w:fldCharType="end"/>
            </w:r>
            <w:r w:rsidRPr="00B11191">
              <w:rPr>
                <w:i w:val="0"/>
              </w:rPr>
              <w:t>)</w:t>
            </w:r>
            <w:bookmarkEnd w:id="22"/>
          </w:p>
        </w:tc>
      </w:tr>
      <w:tr w:rsidR="00100F9B" w:rsidRPr="000F1CA6" w14:paraId="773FC394" w14:textId="77777777" w:rsidTr="00100F9B">
        <w:trPr>
          <w:trHeight w:val="739"/>
        </w:trPr>
        <w:tc>
          <w:tcPr>
            <w:tcW w:w="6692" w:type="dxa"/>
            <w:vAlign w:val="center"/>
          </w:tcPr>
          <w:p w14:paraId="61D3AC8F" w14:textId="4EAAF912" w:rsidR="000F1CA6" w:rsidRPr="000F1CA6" w:rsidRDefault="005B6C3A"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3"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8</w:t>
            </w:r>
            <w:r w:rsidRPr="00B11191">
              <w:rPr>
                <w:i w:val="0"/>
              </w:rPr>
              <w:fldChar w:fldCharType="end"/>
            </w:r>
            <w:r w:rsidRPr="00B11191">
              <w:rPr>
                <w:i w:val="0"/>
              </w:rPr>
              <w:t>)</w:t>
            </w:r>
            <w:bookmarkEnd w:id="23"/>
          </w:p>
        </w:tc>
      </w:tr>
      <w:tr w:rsidR="00100F9B" w:rsidRPr="000F1CA6" w14:paraId="20566B16" w14:textId="77777777" w:rsidTr="00100F9B">
        <w:trPr>
          <w:trHeight w:val="414"/>
        </w:trPr>
        <w:tc>
          <w:tcPr>
            <w:tcW w:w="6692" w:type="dxa"/>
            <w:vAlign w:val="center"/>
          </w:tcPr>
          <w:p w14:paraId="200D3BAB" w14:textId="15C025BA" w:rsidR="000F1CA6" w:rsidRPr="001C29F7" w:rsidRDefault="005B6C3A"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4"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9</w:t>
            </w:r>
            <w:r w:rsidRPr="00B11191">
              <w:rPr>
                <w:i w:val="0"/>
              </w:rPr>
              <w:fldChar w:fldCharType="end"/>
            </w:r>
            <w:r w:rsidRPr="00B11191">
              <w:rPr>
                <w:i w:val="0"/>
              </w:rPr>
              <w:t>)</w:t>
            </w:r>
            <w:bookmarkEnd w:id="24"/>
          </w:p>
        </w:tc>
      </w:tr>
      <w:tr w:rsidR="00100F9B" w:rsidRPr="000F1CA6" w14:paraId="0572C80D" w14:textId="77777777" w:rsidTr="00100F9B">
        <w:trPr>
          <w:trHeight w:val="414"/>
        </w:trPr>
        <w:tc>
          <w:tcPr>
            <w:tcW w:w="6692" w:type="dxa"/>
            <w:vAlign w:val="center"/>
          </w:tcPr>
          <w:p w14:paraId="42B1A0EC" w14:textId="61E8FD73" w:rsidR="000F1CA6" w:rsidRPr="001C29F7" w:rsidRDefault="005B6C3A"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5"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0</w:t>
            </w:r>
            <w:r w:rsidRPr="00B11191">
              <w:rPr>
                <w:i w:val="0"/>
              </w:rPr>
              <w:fldChar w:fldCharType="end"/>
            </w:r>
            <w:r w:rsidRPr="00B11191">
              <w:rPr>
                <w:i w:val="0"/>
              </w:rPr>
              <w:t>)</w:t>
            </w:r>
            <w:bookmarkEnd w:id="25"/>
          </w:p>
        </w:tc>
      </w:tr>
      <w:tr w:rsidR="00100F9B" w:rsidRPr="000F1CA6" w14:paraId="038AD3F8" w14:textId="77777777" w:rsidTr="00100F9B">
        <w:trPr>
          <w:trHeight w:val="414"/>
        </w:trPr>
        <w:tc>
          <w:tcPr>
            <w:tcW w:w="6692" w:type="dxa"/>
            <w:vAlign w:val="center"/>
          </w:tcPr>
          <w:p w14:paraId="154D3007" w14:textId="547EC901" w:rsidR="000F1CA6" w:rsidRPr="001C29F7" w:rsidRDefault="005B6C3A"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6"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1</w:t>
            </w:r>
            <w:r w:rsidRPr="00B11191">
              <w:rPr>
                <w:i w:val="0"/>
              </w:rPr>
              <w:fldChar w:fldCharType="end"/>
            </w:r>
            <w:r w:rsidRPr="00B11191">
              <w:rPr>
                <w:i w:val="0"/>
              </w:rPr>
              <w:t>)</w:t>
            </w:r>
            <w:bookmarkEnd w:id="26"/>
          </w:p>
        </w:tc>
      </w:tr>
    </w:tbl>
    <w:p w14:paraId="4E1C1E63" w14:textId="6D46D7C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B11191">
        <w:rPr>
          <w:lang w:val="en-GB"/>
        </w:rPr>
        <w:t>3</w:t>
      </w:r>
      <w:r w:rsidR="00B11191">
        <w:rPr>
          <w:lang w:val="en-GB"/>
        </w:rPr>
        <w:fldChar w:fldCharType="end"/>
      </w:r>
      <w:r w:rsidRPr="00751E19">
        <w:rPr>
          <w:lang w:val="en-GB"/>
        </w:rPr>
        <w:t>.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7</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8</w:t>
      </w:r>
      <w:r w:rsidR="00100F9B" w:rsidRPr="00100F9B">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The constrains</w:t>
      </w:r>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9</w:t>
      </w:r>
      <w:r w:rsidR="00100F9B" w:rsidRPr="00100F9B">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10</w:t>
      </w:r>
      <w:r w:rsidR="00100F9B" w:rsidRPr="00100F9B">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100F9B" w:rsidRPr="00100F9B">
        <w:t>(</w:t>
      </w:r>
      <w:r w:rsidR="00100F9B" w:rsidRPr="00100F9B">
        <w:rPr>
          <w:noProof/>
        </w:rPr>
        <w:t>11</w:t>
      </w:r>
      <w:r w:rsidR="00100F9B" w:rsidRPr="00100F9B">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depends on the starting time </w:t>
      </w:r>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7" w:name="optimization-secoptimization"/>
      <w:bookmarkStart w:id="28" w:name="_Ref477078968"/>
      <w:bookmarkEnd w:id="27"/>
      <w:r w:rsidRPr="00751E19">
        <w:rPr>
          <w:lang w:val="en-GB"/>
        </w:rPr>
        <w:t>Optimization</w:t>
      </w:r>
      <w:bookmarkEnd w:id="28"/>
    </w:p>
    <w:p w14:paraId="076B1D27" w14:textId="77777777" w:rsidR="00BF5298" w:rsidRPr="00751E19" w:rsidRDefault="000D4632" w:rsidP="00B26583">
      <w:pPr>
        <w:pStyle w:val="FirstParagraph"/>
        <w:jc w:val="both"/>
        <w:rPr>
          <w:lang w:val="en-GB"/>
        </w:rPr>
      </w:pPr>
      <w:r w:rsidRPr="00751E19">
        <w:rPr>
          <w:lang w:val="en-GB"/>
        </w:rPr>
        <w:t xml:space="preserve">To find the optimal time, one needs a optimization method without derivatives, as the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 xml:space="preserve"> is not necessarily derivable. One such method is Brent’s method (Brent 2002),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77777777" w:rsidR="0099043B" w:rsidRPr="00751E19" w:rsidRDefault="000D4632" w:rsidP="00B26583">
      <w:pPr>
        <w:pStyle w:val="Textkrper"/>
        <w:jc w:val="both"/>
        <w:rPr>
          <w:lang w:val="en-GB"/>
        </w:rPr>
      </w:pPr>
      <w:r w:rsidRPr="00751E19">
        <w:rPr>
          <w:lang w:val="en-GB"/>
        </w:rPr>
        <w:t xml:space="preserve">To apply Brent’s method, one has to transform the constrains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B52485" w:rsidRPr="00020AC8">
        <w:t>(</w:t>
      </w:r>
      <w:r w:rsidR="00B52485" w:rsidRPr="00020AC8">
        <w:rPr>
          <w:noProof/>
        </w:rPr>
        <w:t>7</w:t>
      </w:r>
      <w:r w:rsidR="00B52485" w:rsidRPr="00020AC8">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020AC8" w:rsidRPr="00020AC8">
        <w:t>(</w:t>
      </w:r>
      <w:r w:rsidR="00020AC8" w:rsidRPr="00020AC8">
        <w:rPr>
          <w:noProof/>
        </w:rPr>
        <w:t>11</w:t>
      </w:r>
      <w:r w:rsidR="00020AC8" w:rsidRPr="00020AC8">
        <w:t>)</w:t>
      </w:r>
      <w:r w:rsidR="00020AC8" w:rsidRPr="00020AC8">
        <w:rPr>
          <w:lang w:val="en-GB"/>
        </w:rPr>
        <w:fldChar w:fldCharType="end"/>
      </w:r>
      <w:r w:rsidRPr="00751E19">
        <w:rPr>
          <w:lang w:val="en-GB"/>
        </w:rPr>
        <w:t xml:space="preserve"> to a lower and upper limit of an interval. The constrain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7</w:t>
      </w:r>
      <w:r w:rsidR="002D40F3" w:rsidRPr="002D40F3">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9</w:t>
      </w:r>
      <w:r w:rsidR="002D40F3" w:rsidRPr="002D40F3">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11</w:t>
      </w:r>
      <w:r w:rsidR="002D40F3" w:rsidRPr="002D40F3">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5B6C3A"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2</w:t>
            </w:r>
            <w:r w:rsidRPr="00B11191">
              <w:rPr>
                <w:i w:val="0"/>
              </w:rPr>
              <w:fldChar w:fldCharType="end"/>
            </w:r>
            <w:r w:rsidRPr="00B11191">
              <w:rPr>
                <w:i w:val="0"/>
              </w:rPr>
              <w:t>)</w:t>
            </w:r>
          </w:p>
        </w:tc>
      </w:tr>
    </w:tbl>
    <w:p w14:paraId="1BEEC6AC" w14:textId="76B1E61A" w:rsidR="00BF5298" w:rsidRDefault="000D4632" w:rsidP="00B26583">
      <w:pPr>
        <w:pStyle w:val="FirstParagraph"/>
        <w:jc w:val="both"/>
        <w:rPr>
          <w:lang w:val="en-GB"/>
        </w:rPr>
      </w:pPr>
      <w:r w:rsidRPr="00751E19">
        <w:rPr>
          <w:lang w:val="en-GB"/>
        </w:rPr>
        <w:t>Alike, we can transform the constrains</w:t>
      </w:r>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8</w:t>
      </w:r>
      <w:r w:rsidR="002D40F3" w:rsidRPr="002D40F3">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2D40F3" w:rsidRPr="002D40F3">
        <w:t>(</w:t>
      </w:r>
      <w:r w:rsidR="002D40F3" w:rsidRPr="002D40F3">
        <w:rPr>
          <w:noProof/>
        </w:rPr>
        <w:t>10</w:t>
      </w:r>
      <w:r w:rsidR="002D40F3" w:rsidRPr="002D40F3">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5B6C3A"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3</w:t>
            </w:r>
            <w:r w:rsidRPr="00B11191">
              <w:rPr>
                <w:i w:val="0"/>
              </w:rPr>
              <w:fldChar w:fldCharType="end"/>
            </w:r>
            <w:r w:rsidRPr="00B11191">
              <w:rPr>
                <w:i w:val="0"/>
              </w:rPr>
              <w:t>)</w:t>
            </w:r>
          </w:p>
        </w:tc>
      </w:tr>
    </w:tbl>
    <w:p w14:paraId="1EA97B77" w14:textId="37EFBDF3"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the constrains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2D40F3" w:rsidRPr="002D40F3">
        <w:fldChar w:fldCharType="begin"/>
      </w:r>
      <w:r w:rsidR="002D40F3" w:rsidRPr="002D40F3">
        <w:rPr>
          <w:lang w:val="en-GB"/>
        </w:rPr>
        <w:instrText xml:space="preserve"> REF _Ref477078848 \h </w:instrText>
      </w:r>
      <w:r w:rsidR="002D40F3" w:rsidRPr="002D40F3">
        <w:instrText xml:space="preserve"> \* MERGEFORMAT </w:instrText>
      </w:r>
      <w:r w:rsidR="002D40F3" w:rsidRPr="002D40F3">
        <w:fldChar w:fldCharType="separate"/>
      </w:r>
      <w:r w:rsidR="002D40F3" w:rsidRPr="002D40F3">
        <w:t>(</w:t>
      </w:r>
      <w:r w:rsidR="002D40F3" w:rsidRPr="002D40F3">
        <w:rPr>
          <w:noProof/>
        </w:rPr>
        <w:t>6</w:t>
      </w:r>
      <w:r w:rsidR="002D40F3" w:rsidRPr="002D40F3">
        <w:t>)</w:t>
      </w:r>
      <w:r w:rsidR="002D40F3" w:rsidRPr="002D40F3">
        <w:fldChar w:fldCharType="end"/>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2D40F3" w:rsidRPr="002D40F3">
        <w:t>(</w:t>
      </w:r>
      <w:r w:rsidR="002D40F3" w:rsidRPr="002D40F3">
        <w:rPr>
          <w:noProof/>
        </w:rPr>
        <w:t>11</w:t>
      </w:r>
      <w:r w:rsidR="002D40F3" w:rsidRPr="002D40F3">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function </w:t>
      </w:r>
      <m:oMath>
        <m:r>
          <w:rPr>
            <w:rFonts w:ascii="Cambria Math" w:hAnsi="Cambria Math"/>
            <w:lang w:val="en-GB"/>
          </w:rPr>
          <m:t>h'(t</m:t>
        </m:r>
        <m:r>
          <m:rPr>
            <m:scr m:val="script"/>
          </m:rPr>
          <w:rPr>
            <w:rFonts w:ascii="Cambria Math" w:hAnsi="Cambria Math"/>
            <w:lang w:val="en-GB"/>
          </w:rPr>
          <m:t>,l)</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w:lastRenderedPageBreak/>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r w:rsidRPr="00751E19">
        <w:rPr>
          <w:lang w:val="en-GB"/>
        </w:rPr>
        <w:t xml:space="preserve">wher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t</m:t>
        </m:r>
        <m:r>
          <m:rPr>
            <m:scr m:val="script"/>
          </m:rPr>
          <w:rPr>
            <w:rFonts w:ascii="Cambria Math" w:hAnsi="Cambria Math"/>
            <w:lang w:val="en-GB"/>
          </w:rPr>
          <m:t>,l)+</m:t>
        </m:r>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090FBD5D" w:rsidR="0099043B" w:rsidRPr="000F1CA6" w:rsidRDefault="005B6C3A"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5B6C3A"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5F6CA8E9" w:rsidR="00BF5298" w:rsidRPr="00751E19" w:rsidRDefault="000D4632" w:rsidP="00B26583">
      <w:pPr>
        <w:pStyle w:val="FirstParagraph"/>
        <w:jc w:val="both"/>
        <w:rPr>
          <w:lang w:val="en-GB"/>
        </w:rPr>
      </w:pPr>
      <w:r w:rsidRPr="00751E19">
        <w:rPr>
          <w:lang w:val="en-GB"/>
        </w:rPr>
        <w:t xml:space="preserve">As map data, we use the data from the OpenStreetMap (OSM) project (OpenStreetMap Foundation 2016). For weather data, we use the hourly air temperature and relative humidity values originating from the weather station of the German Weather Service (Deutscher Wetterdienste, DWD) in Rheinstetten near Karlsruhe (Deutscher Wetterdienst 2016). For a finer spatial </w:t>
      </w:r>
      <w:r w:rsidR="00102A6E" w:rsidRPr="00751E19">
        <w:rPr>
          <w:lang w:val="en-GB"/>
        </w:rPr>
        <w:t>resolution,</w:t>
      </w:r>
      <w:r w:rsidRPr="00751E19">
        <w:rPr>
          <w:lang w:val="en-GB"/>
        </w:rPr>
        <w:t xml:space="preserve"> we use remote sensing data of a thermal scanner flight provided by the Nachbarschaftsverband Karlsruhe (NVK). The data set consists of two scans, 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w:rPr>
            <w:rFonts w:ascii="Cambria Math" w:hAnsi="Cambria Math"/>
            <w:lang w:val="en-GB"/>
          </w:rPr>
          <m:t>-1.7°C</m:t>
        </m:r>
        <m:r>
          <m:rPr>
            <m:nor/>
          </m:rPr>
          <w:rPr>
            <w:rFonts w:ascii="Cambria Math" w:hAnsi="Cambria Math"/>
            <w:lang w:val="en-GB"/>
          </w:rPr>
          <m:t xml:space="preserve"> to </m:t>
        </m:r>
        <m: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w:rPr>
            <w:rFonts w:ascii="Cambria Math" w:hAnsi="Cambria Math"/>
            <w:lang w:val="en-GB"/>
          </w:rPr>
          <m:t>4.18°C</m:t>
        </m:r>
      </m:oMath>
      <w:r w:rsidRPr="00751E19">
        <w:rPr>
          <w:lang w:val="en-GB"/>
        </w:rPr>
        <w:t xml:space="preserve"> (morning) respectively </w:t>
      </w:r>
      <m:oMath>
        <m: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r w:rsidRPr="00751E19">
        <w:rPr>
          <w:rStyle w:val="VerbatimChar"/>
          <w:lang w:val="en-GB"/>
        </w:rPr>
        <w:t>public_transpor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B26583">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w:t>
      </w:r>
      <w:r w:rsidRPr="00751E19">
        <w:rPr>
          <w:lang w:val="en-GB"/>
        </w:rPr>
        <w:lastRenderedPageBreak/>
        <w:t>(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5B6C3A"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61DD3E3F" w:rsidR="00BF5298" w:rsidRPr="00751E19" w:rsidRDefault="000D4632" w:rsidP="00B26583">
      <w:pPr>
        <w:pStyle w:val="Textkrper"/>
        <w:jc w:val="both"/>
        <w:rPr>
          <w:lang w:val="en-GB"/>
        </w:rPr>
      </w:pPr>
      <w:r w:rsidRPr="00751E19">
        <w:rPr>
          <w:lang w:val="en-GB"/>
        </w:rPr>
        <w:t xml:space="preserve">We compute an approximation of Steadman’s heat index as proposed by Stull (2011, </w:t>
      </w:r>
      <w:r w:rsidR="004B396E">
        <w:rPr>
          <w:lang w:val="en-GB"/>
        </w:rPr>
        <w:t xml:space="preserve">p. </w:t>
      </w:r>
      <w:r w:rsidRPr="00751E19">
        <w:rPr>
          <w:lang w:val="en-GB"/>
        </w:rPr>
        <w:t xml:space="preserve">77).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p>
    <w:p w14:paraId="6B4CD946" w14:textId="77777777" w:rsidR="00BF5298" w:rsidRPr="00751E19" w:rsidRDefault="000D4632" w:rsidP="00B26583">
      <w:pPr>
        <w:pStyle w:val="Textkrper"/>
        <w:jc w:val="both"/>
        <w:rPr>
          <w:lang w:val="en-GB"/>
        </w:rPr>
      </w:pPr>
      <w:r w:rsidRPr="00751E19">
        <w:rPr>
          <w:lang w:val="en-GB"/>
        </w:rPr>
        <w:t>For the implementation of the routing the GraphHopper framework for Java (GraphHopper GmbH 2016)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B11191">
        <w:rPr>
          <w:lang w:val="en-GB"/>
        </w:rPr>
        <w:t>2.2</w:t>
      </w:r>
      <w:r w:rsidR="00B11191">
        <w:rPr>
          <w:lang w:val="en-GB"/>
        </w:rPr>
        <w:fldChar w:fldCharType="end"/>
      </w:r>
      <w:r w:rsidRPr="00751E19">
        <w:rPr>
          <w:lang w:val="en-GB"/>
        </w:rPr>
        <w:t>.</w:t>
      </w:r>
    </w:p>
    <w:p w14:paraId="4F993BB0" w14:textId="77777777"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r w:rsidRPr="00751E19">
        <w:rPr>
          <w:rStyle w:val="VerbatimChar"/>
          <w:lang w:val="en-GB"/>
        </w:rPr>
        <w:t>opening_hours</w:t>
      </w:r>
      <w:r w:rsidRPr="00751E19">
        <w:rPr>
          <w:lang w:val="en-GB"/>
        </w:rPr>
        <w:t xml:space="preserve"> tag) and are within a defined radius around the starting point are considered. We use the direct distance (“as the crow flies”).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77777777" w:rsidR="00BF5298" w:rsidRPr="00751E19" w:rsidRDefault="000D4632" w:rsidP="00B26583">
      <w:pPr>
        <w:pStyle w:val="Textkrper"/>
        <w:jc w:val="both"/>
        <w:rPr>
          <w:lang w:val="en-GB"/>
        </w:rPr>
      </w:pPr>
      <w:r w:rsidRPr="00751E19">
        <w:rPr>
          <w:lang w:val="en-GB"/>
        </w:rPr>
        <w:t>The implementation of Brent’s method in the Apache Commons Mathematics Library (Apache Software Foundation 2016)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overall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57D42A27" w:rsidR="004D07FC" w:rsidRPr="00751E19" w:rsidRDefault="004D07FC" w:rsidP="004D07FC">
      <w:pPr>
        <w:pStyle w:val="Textkrper"/>
        <w:jc w:val="both"/>
        <w:rPr>
          <w:lang w:val="en-GB"/>
        </w:rPr>
      </w:pPr>
      <w:r w:rsidRPr="00751E19">
        <w:rPr>
          <w:lang w:val="en-GB"/>
        </w:rPr>
        <w:lastRenderedPageBreak/>
        <w:t xml:space="preserve">An overview of our results is given in table </w:t>
      </w:r>
      <w:r>
        <w:rPr>
          <w:lang w:val="en-GB"/>
        </w:rPr>
        <w:fldChar w:fldCharType="begin"/>
      </w:r>
      <w:r>
        <w:rPr>
          <w:lang w:val="en-GB"/>
        </w:rPr>
        <w:instrText xml:space="preserve"> REF _Ref477082415 \h </w:instrText>
      </w:r>
      <w:r>
        <w:rPr>
          <w:lang w:val="en-GB"/>
        </w:rPr>
      </w:r>
      <w:r>
        <w:rPr>
          <w:lang w:val="en-GB"/>
        </w:rPr>
        <w:fldChar w:fldCharType="separate"/>
      </w:r>
      <w:r>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6CDFF77D" w:rsidR="004D07FC" w:rsidRPr="004D07FC" w:rsidRDefault="004D07FC" w:rsidP="004D07FC">
      <w:pPr>
        <w:pStyle w:val="Textkrper"/>
        <w:jc w:val="both"/>
        <w:rPr>
          <w:lang w:val="en-GB"/>
        </w:rPr>
      </w:pPr>
      <w:r w:rsidRPr="00751E19">
        <w:rPr>
          <w:lang w:val="en-GB"/>
        </w:rPr>
        <w:t xml:space="preserve">In the example given in figure </w:t>
      </w:r>
      <w:r>
        <w:rPr>
          <w:lang w:val="en-GB"/>
        </w:rPr>
        <w:fldChar w:fldCharType="begin"/>
      </w:r>
      <w:r>
        <w:rPr>
          <w:lang w:val="en-GB"/>
        </w:rPr>
        <w:instrText xml:space="preserve"> REF _Ref477076217 \h </w:instrText>
      </w:r>
      <w:r>
        <w:rPr>
          <w:lang w:val="en-GB"/>
        </w:rPr>
      </w:r>
      <w:r>
        <w:rPr>
          <w:lang w:val="en-GB"/>
        </w:rPr>
        <w:fldChar w:fldCharType="end"/>
      </w:r>
      <w:r>
        <w:rPr>
          <w:lang w:val="en-GB"/>
        </w:rPr>
        <w:fldChar w:fldCharType="begin"/>
      </w:r>
      <w:r>
        <w:rPr>
          <w:lang w:val="en-GB"/>
        </w:rPr>
        <w:instrText xml:space="preserve"> REF _Ref477082481 \h </w:instrText>
      </w:r>
      <w:r>
        <w:rPr>
          <w:lang w:val="en-GB"/>
        </w:rPr>
      </w:r>
      <w:r>
        <w:rPr>
          <w:lang w:val="en-GB"/>
        </w:rPr>
        <w:fldChar w:fldCharType="separate"/>
      </w:r>
      <w:r>
        <w:rPr>
          <w:noProof/>
        </w:rPr>
        <w:t>2</w:t>
      </w:r>
      <w:r>
        <w:rPr>
          <w:lang w:val="en-GB"/>
        </w:rPr>
        <w:fldChar w:fldCharType="end"/>
      </w:r>
      <w:r w:rsidRPr="00751E19">
        <w:rPr>
          <w:lang w:val="en-GB"/>
        </w:rPr>
        <w:t xml:space="preserve"> the heat exposure is reduced by </w:t>
      </w:r>
      <w:r w:rsidRPr="004D07FC">
        <w:rPr>
          <w:lang w:val="en-GB"/>
        </w:rPr>
        <w:t xml:space="preserve">17.64 % </w:t>
      </w:r>
      <w:r w:rsidRPr="00751E19">
        <w:rPr>
          <w:lang w:val="en-GB"/>
        </w:rPr>
        <w:t>(</w:t>
      </w:r>
      <w:r w:rsidRPr="00751E19">
        <w:rPr>
          <w:i/>
          <w:lang w:val="en-GB"/>
        </w:rPr>
        <w:t>temperature</w:t>
      </w:r>
      <w:r w:rsidRPr="00751E19">
        <w:rPr>
          <w:lang w:val="en-GB"/>
        </w:rPr>
        <w:t xml:space="preserve">) and </w:t>
      </w:r>
      <w:r w:rsidRPr="004D07FC">
        <w:rPr>
          <w:lang w:val="en-GB"/>
        </w:rPr>
        <w:t xml:space="preserve">18.76 % </w:t>
      </w:r>
      <w:r w:rsidRPr="00751E19">
        <w:rPr>
          <w:lang w:val="en-GB"/>
        </w:rPr>
        <w:t>(</w:t>
      </w:r>
      <w:r w:rsidRPr="00751E19">
        <w:rPr>
          <w:i/>
          <w:lang w:val="en-GB"/>
        </w:rPr>
        <w:t>heatindex</w:t>
      </w:r>
      <w:r w:rsidRPr="00751E19">
        <w:rPr>
          <w:lang w:val="en-GB"/>
        </w:rPr>
        <w:t xml:space="preserve">), while at the same time the distance only increases by </w:t>
      </w:r>
      <w:r w:rsidRPr="004D07FC">
        <w:rPr>
          <w:lang w:val="en-GB"/>
        </w:rPr>
        <w:t>0.53 %</w:t>
      </w:r>
      <w:r w:rsidRPr="00751E19">
        <w:rPr>
          <w:lang w:val="en-GB"/>
        </w:rPr>
        <w:t>.</w:t>
      </w:r>
    </w:p>
    <w:p w14:paraId="6A043E2B" w14:textId="4062673A" w:rsidR="002E6E31" w:rsidRDefault="002E6E31" w:rsidP="002E6E31">
      <w:pPr>
        <w:pStyle w:val="Beschriftung"/>
        <w:keepNext/>
      </w:pPr>
      <w:bookmarkStart w:id="35" w:name="_Ref477082415"/>
      <w:r>
        <w:t>T</w:t>
      </w:r>
      <w:r w:rsidR="007D54DC">
        <w:t>able</w:t>
      </w:r>
      <w:r>
        <w:t xml:space="preserve"> </w:t>
      </w:r>
      <w:fldSimple w:instr=" SEQ Tabelle \* ARABIC ">
        <w:r w:rsidR="007D54DC">
          <w:rPr>
            <w:noProof/>
          </w:rPr>
          <w:t>1</w:t>
        </w:r>
      </w:fldSimple>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r w:rsidRPr="007D54DC">
              <w:rPr>
                <w:i/>
                <w:lang w:val="en-GB"/>
              </w:rPr>
              <w:t>heatindex</w:t>
            </w:r>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rPr>
        <w:lastRenderedPageBreak/>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78DD6F84" w:rsidR="00885339" w:rsidRDefault="00885339" w:rsidP="00885339">
      <w:pPr>
        <w:pStyle w:val="Beschriftung"/>
        <w:ind w:left="993" w:hanging="993"/>
        <w:jc w:val="both"/>
      </w:pPr>
      <w:bookmarkStart w:id="36" w:name="_Ref477082481"/>
      <w:r>
        <w:t xml:space="preserve">Figure </w:t>
      </w:r>
      <w:fldSimple w:instr=" SEQ Figure \* ARABIC ">
        <w:r w:rsidR="004D07FC">
          <w:rPr>
            <w:noProof/>
          </w:rPr>
          <w:t>2</w:t>
        </w:r>
      </w:fldSimple>
      <w:bookmarkEnd w:id="36"/>
      <w:r>
        <w:t xml:space="preserve">: Routing example: both the </w:t>
      </w:r>
      <w:r w:rsidRPr="00885339">
        <w:rPr>
          <w:i w:val="0"/>
        </w:rPr>
        <w:t>temperature</w:t>
      </w:r>
      <w:r>
        <w:t xml:space="preserve"> and the </w:t>
      </w:r>
      <w:r w:rsidRPr="00885339">
        <w:rPr>
          <w:i w:val="0"/>
        </w:rPr>
        <w:t>heatindex</w:t>
      </w:r>
      <w:r>
        <w:t xml:space="preserve"> weighting found the same route. (Map tiles by Stamen Design (2017), under CC BY 3.0</w:t>
      </w:r>
      <w:r>
        <w:rPr>
          <w:rStyle w:val="Funotenzeichen"/>
        </w:rPr>
        <w:footnoteReference w:id="1"/>
      </w:r>
      <w:r>
        <w:t>. Map data by OSMF (2016), under ODbL2</w:t>
      </w:r>
      <w:r>
        <w:rPr>
          <w:rStyle w:val="Funotenzeichen"/>
        </w:rPr>
        <w:footnoteReference w:id="2"/>
      </w:r>
      <w:r>
        <w:t>)</w:t>
      </w:r>
    </w:p>
    <w:p w14:paraId="46127745" w14:textId="77777777" w:rsidR="00BF5298" w:rsidRDefault="000D4632" w:rsidP="00B26583">
      <w:pPr>
        <w:pStyle w:val="berschrift3"/>
        <w:jc w:val="both"/>
        <w:rPr>
          <w:lang w:val="en-GB"/>
        </w:rPr>
      </w:pPr>
      <w:bookmarkStart w:id="37" w:name="optimal-time"/>
      <w:bookmarkEnd w:id="37"/>
      <w:r w:rsidRPr="00751E19">
        <w:rPr>
          <w:lang w:val="en-GB"/>
        </w:rPr>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8" w:name="_Ref477093087"/>
      <w:r>
        <w:t xml:space="preserve">Table </w:t>
      </w:r>
      <w:fldSimple w:instr=" SEQ Tabelle \* ARABIC ">
        <w:r>
          <w:rPr>
            <w:noProof/>
          </w:rPr>
          <w:t>2</w:t>
        </w:r>
      </w:fldSimple>
      <w:bookmarkEnd w:id="38"/>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r w:rsidRPr="007D54DC">
              <w:rPr>
                <w:i/>
                <w:lang w:val="en-GB"/>
              </w:rPr>
              <w:t>heatindex</w:t>
            </w:r>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rPr>
        <w:lastRenderedPageBreak/>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1E0D612D" w:rsidR="00BF5298" w:rsidRPr="00751E19" w:rsidRDefault="004D07FC" w:rsidP="004D07FC">
      <w:pPr>
        <w:pStyle w:val="Beschriftung"/>
        <w:ind w:left="993" w:hanging="993"/>
        <w:jc w:val="both"/>
        <w:rPr>
          <w:lang w:val="en-GB"/>
        </w:rPr>
      </w:pPr>
      <w:bookmarkStart w:id="39" w:name="_Ref477092594"/>
      <w:bookmarkStart w:id="40" w:name="_Ref477092587"/>
      <w:r>
        <w:t xml:space="preserve">Figure </w:t>
      </w:r>
      <w:fldSimple w:instr=" SEQ Figure \* ARABIC ">
        <w:r>
          <w:rPr>
            <w:noProof/>
          </w:rPr>
          <w:t>3</w:t>
        </w:r>
      </w:fldSimple>
      <w:bookmarkEnd w:id="39"/>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Map tiles by Stamen Design (2017), under CC BY 3.0. Map data by OpenStreetMap Foundation (2016), under ODbL)</w:t>
      </w:r>
      <w:bookmarkEnd w:id="40"/>
    </w:p>
    <w:p w14:paraId="24FB90B4" w14:textId="77777777" w:rsidR="00BF5298" w:rsidRPr="00751E19" w:rsidRDefault="000D4632" w:rsidP="00B26583">
      <w:pPr>
        <w:pStyle w:val="Textkrper"/>
        <w:jc w:val="both"/>
        <w:rPr>
          <w:lang w:val="en-GB"/>
        </w:rPr>
      </w:pPr>
      <w:r w:rsidRPr="00751E19">
        <w:rPr>
          <w:lang w:val="en-GB"/>
        </w:rPr>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61941882" w:rsidR="00BF5298" w:rsidRPr="00751E19" w:rsidRDefault="000D4632" w:rsidP="00B26583">
      <w:pPr>
        <w:pStyle w:val="Textkrper"/>
        <w:jc w:val="both"/>
        <w:rPr>
          <w:lang w:val="en-GB"/>
        </w:rPr>
      </w:pPr>
      <w:r w:rsidRPr="00751E19">
        <w:rPr>
          <w:lang w:val="en-GB"/>
        </w:rPr>
        <w:t xml:space="preserve">The results for the combined approach are given in tabl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921942">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06A644FC" w:rsidR="00BF5298" w:rsidRPr="00751E19" w:rsidRDefault="000D4632" w:rsidP="00B26583">
      <w:pPr>
        <w:pStyle w:val="Textkrper"/>
        <w:jc w:val="both"/>
        <w:rPr>
          <w:lang w:val="en-GB"/>
        </w:rPr>
      </w:pPr>
      <w:r w:rsidRPr="00751E19">
        <w:rPr>
          <w:lang w:val="en-GB"/>
        </w:rPr>
        <w:t xml:space="preserve">In the example given in figur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7D54DC">
        <w:rPr>
          <w:noProof/>
        </w:rPr>
        <w:t>3</w:t>
      </w:r>
      <w:r w:rsidR="007D54DC">
        <w:rPr>
          <w:lang w:val="en-GB"/>
        </w:rPr>
        <w:fldChar w:fldCharType="end"/>
      </w:r>
      <w:r w:rsidRPr="00751E19">
        <w:rPr>
          <w:lang w:val="en-GB"/>
        </w:rPr>
        <w:t xml:space="preserve"> the </w:t>
      </w:r>
      <w:r w:rsidRPr="00751E19">
        <w:rPr>
          <w:i/>
          <w:lang w:val="en-GB"/>
        </w:rPr>
        <w:t>temperature</w:t>
      </w:r>
      <w:r w:rsidRPr="00751E19">
        <w:rPr>
          <w:lang w:val="en-GB"/>
        </w:rPr>
        <w:t xml:space="preserve"> weighting selected the same pharmacy and optimal point in time (9:27) as the reference solution. Contrary the </w:t>
      </w:r>
      <w:r w:rsidRPr="00751E19">
        <w:rPr>
          <w:i/>
          <w:lang w:val="en-GB"/>
        </w:rPr>
        <w:t>heatindex</w:t>
      </w:r>
      <w:r w:rsidRPr="00751E19">
        <w:rPr>
          <w:lang w:val="en-GB"/>
        </w:rPr>
        <w:t xml:space="preserve"> weighting selected a different pharmacy which is instead of away from the start. Additional the method found a different optimal time (19:39) and those the heat exposure is reduced by </w:t>
      </w:r>
      <w:r w:rsidR="007D54DC" w:rsidRPr="007D54DC">
        <w:rPr>
          <w:lang w:val="en-GB"/>
        </w:rPr>
        <w:t>18.49 %</w:t>
      </w:r>
      <w:r w:rsidRPr="00751E19">
        <w:rPr>
          <w:lang w:val="en-GB"/>
        </w:rPr>
        <w:t>.</w:t>
      </w:r>
    </w:p>
    <w:p w14:paraId="23B52E07" w14:textId="77777777" w:rsidR="00BF5298" w:rsidRPr="00751E19" w:rsidRDefault="000D4632" w:rsidP="00B26583">
      <w:pPr>
        <w:pStyle w:val="berschrift1"/>
        <w:jc w:val="both"/>
        <w:rPr>
          <w:lang w:val="en-GB"/>
        </w:rPr>
      </w:pPr>
      <w:bookmarkStart w:id="41" w:name="conclusion"/>
      <w:bookmarkEnd w:id="41"/>
      <w:r w:rsidRPr="00751E19">
        <w:rPr>
          <w:lang w:val="en-GB"/>
        </w:rPr>
        <w:t>Conclusion</w:t>
      </w:r>
    </w:p>
    <w:p w14:paraId="78B3909D" w14:textId="49E0D5D5" w:rsidR="00BF5298" w:rsidRDefault="000D4632" w:rsidP="00B26583">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a vast majority of the cases. </w:t>
      </w:r>
      <w:r w:rsidR="005B6C3A">
        <w:rPr>
          <w:lang w:val="en-GB"/>
        </w:rPr>
        <w:t xml:space="preserve">This approach is applicable for cities or areas, where walking or cycling are valid alternatives.  </w:t>
      </w:r>
      <w:r w:rsidRPr="00751E19">
        <w:rPr>
          <w:lang w:val="en-GB"/>
        </w:rPr>
        <w:t>On average the heat stress can be reduced by</w:t>
      </w:r>
      <w:r w:rsidR="00E73780">
        <w:rPr>
          <w:lang w:val="en-GB"/>
        </w:rPr>
        <w:t xml:space="preserve"> ~4.7%</w:t>
      </w:r>
      <w:r w:rsidRPr="00751E19">
        <w:rPr>
          <w:lang w:val="en-GB"/>
        </w:rPr>
        <w:t xml:space="preserve"> while the trade off in additional distance is also quite low (less than</w:t>
      </w:r>
      <w:r w:rsidR="00E73780">
        <w:rPr>
          <w:lang w:val="en-GB"/>
        </w:rPr>
        <w:t xml:space="preserve"> 5.8%</w:t>
      </w:r>
      <w:r w:rsidRPr="00751E19">
        <w:rPr>
          <w:lang w:val="en-GB"/>
        </w:rPr>
        <w:t xml:space="preserve"> on average). We achieved these results, contrary to the existing work, for relatively small distances which average over </w:t>
      </w:r>
      <w:r w:rsidR="00E73780">
        <w:rPr>
          <w:lang w:val="en-GB"/>
        </w:rPr>
        <w:t>~2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 xml:space="preserve">But these assumptions are also the main restriction of this work. Given the rise of smart cities and (hopefully) more available data </w:t>
      </w:r>
      <w:r w:rsidRPr="00751E19">
        <w:rPr>
          <w:lang w:val="en-GB"/>
        </w:rPr>
        <w:lastRenderedPageBreak/>
        <w:t>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 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p w14:paraId="48A1914B" w14:textId="77777777" w:rsidR="00423E1C" w:rsidRDefault="00423E1C" w:rsidP="00423E1C">
      <w:pPr>
        <w:pStyle w:val="berschrift1"/>
        <w:spacing w:line="360" w:lineRule="auto"/>
        <w:rPr>
          <w:lang w:val="en-GB"/>
        </w:rPr>
      </w:pPr>
      <w:r w:rsidRPr="00423E1C">
        <w:rPr>
          <w:lang w:val="en-GB"/>
        </w:rPr>
        <w:t>References</w:t>
      </w:r>
    </w:p>
    <w:p w14:paraId="1BBFE195" w14:textId="794FC402" w:rsidR="00BF5298" w:rsidRPr="00751E19" w:rsidRDefault="000D4632" w:rsidP="00A52392">
      <w:pPr>
        <w:pStyle w:val="Literaturverzeichnis"/>
        <w:ind w:left="284" w:hanging="284"/>
        <w:jc w:val="both"/>
        <w:rPr>
          <w:lang w:val="en-GB"/>
        </w:rPr>
      </w:pPr>
      <w:r w:rsidRPr="00751E19">
        <w:rPr>
          <w:lang w:val="en-GB"/>
        </w:rPr>
        <w:t xml:space="preserve">Apache Software Foundation. 2016. </w:t>
      </w:r>
      <w:r w:rsidRPr="00751E19">
        <w:rPr>
          <w:i/>
          <w:lang w:val="en-GB"/>
        </w:rPr>
        <w:t>Commons Math: The Apache Commons Mathematics Library</w:t>
      </w:r>
      <w:r w:rsidRPr="00751E19">
        <w:rPr>
          <w:lang w:val="en-GB"/>
        </w:rPr>
        <w:t xml:space="preserve"> (version 3.6.1). </w:t>
      </w:r>
      <w:hyperlink r:id="rId12">
        <w:r w:rsidRPr="00751E19">
          <w:rPr>
            <w:rStyle w:val="Hyperlink"/>
            <w:lang w:val="en-GB"/>
          </w:rPr>
          <w:t>http://commons.apache.org/proper/commons-math/</w:t>
        </w:r>
      </w:hyperlink>
      <w:r w:rsidRPr="00751E19">
        <w:rPr>
          <w:lang w:val="en-GB"/>
        </w:rPr>
        <w:t>.</w:t>
      </w:r>
    </w:p>
    <w:p w14:paraId="2B3DBF10" w14:textId="77777777" w:rsidR="00BF5298" w:rsidRPr="00751E19" w:rsidRDefault="000D4632" w:rsidP="00A52392">
      <w:pPr>
        <w:pStyle w:val="Literaturverzeichnis"/>
        <w:ind w:left="284" w:hanging="284"/>
        <w:jc w:val="both"/>
        <w:rPr>
          <w:lang w:val="en-GB"/>
        </w:rPr>
      </w:pPr>
      <w:r w:rsidRPr="00751E19">
        <w:rPr>
          <w:lang w:val="en-GB"/>
        </w:rPr>
        <w:t xml:space="preserve">Basu, Rupa. 2009. “High Ambient Temperature and Mortality: A Review of Epidemiologic Studies from 2001 to 2008.” </w:t>
      </w:r>
      <w:r w:rsidRPr="00751E19">
        <w:rPr>
          <w:i/>
          <w:lang w:val="en-GB"/>
        </w:rPr>
        <w:t>Environmental Health</w:t>
      </w:r>
      <w:r w:rsidRPr="00751E19">
        <w:rPr>
          <w:lang w:val="en-GB"/>
        </w:rPr>
        <w:t xml:space="preserve"> 8: 40. doi:</w:t>
      </w:r>
      <w:hyperlink r:id="rId13">
        <w:r w:rsidRPr="00751E19">
          <w:rPr>
            <w:rStyle w:val="Hyperlink"/>
            <w:lang w:val="en-GB"/>
          </w:rPr>
          <w:t>10.1186/1476-069X-8-40</w:t>
        </w:r>
      </w:hyperlink>
      <w:r w:rsidRPr="00751E19">
        <w:rPr>
          <w:lang w:val="en-GB"/>
        </w:rPr>
        <w:t>.</w:t>
      </w:r>
    </w:p>
    <w:p w14:paraId="7AD7898C" w14:textId="77777777" w:rsidR="00BF5298" w:rsidRPr="00751E19" w:rsidRDefault="000D4632" w:rsidP="00A52392">
      <w:pPr>
        <w:pStyle w:val="Literaturverzeichnis"/>
        <w:ind w:left="284" w:hanging="284"/>
        <w:jc w:val="both"/>
        <w:rPr>
          <w:lang w:val="en-GB"/>
        </w:rPr>
      </w:pPr>
      <w:r w:rsidRPr="00751E19">
        <w:rPr>
          <w:lang w:val="en-GB"/>
        </w:rPr>
        <w:t xml:space="preserve">Brent, Richard P. 2002. </w:t>
      </w:r>
      <w:r w:rsidRPr="00751E19">
        <w:rPr>
          <w:i/>
          <w:lang w:val="en-GB"/>
        </w:rPr>
        <w:t>Algorithms for Minimization Without Derivatives</w:t>
      </w:r>
      <w:r w:rsidRPr="00751E19">
        <w:rPr>
          <w:lang w:val="en-GB"/>
        </w:rPr>
        <w:t>. Dover Books on Mathematics. Mineola, NY: Dover Publ.</w:t>
      </w:r>
    </w:p>
    <w:p w14:paraId="39C4BDAA" w14:textId="77777777" w:rsidR="00BF5298" w:rsidRPr="00751E19" w:rsidRDefault="000D4632" w:rsidP="00A52392">
      <w:pPr>
        <w:pStyle w:val="Literaturverzeichnis"/>
        <w:ind w:left="284" w:hanging="284"/>
        <w:jc w:val="both"/>
        <w:rPr>
          <w:lang w:val="en-GB"/>
        </w:rPr>
      </w:pPr>
      <w:r w:rsidRPr="00751E19">
        <w:rPr>
          <w:lang w:val="en-GB"/>
        </w:rPr>
        <w:t xml:space="preserve">Dang, Congwei, Masayuki Iwai, Yoshito Tobe, Kazunori Umeda, and Kaoru Sezaki. 2013. “A Framework for Pedestrian Comfort Navigation Using Multi-Modal Environmental Sensors.” </w:t>
      </w:r>
      <w:r w:rsidRPr="00751E19">
        <w:rPr>
          <w:i/>
          <w:lang w:val="en-GB"/>
        </w:rPr>
        <w:t>Pervasive and Mobile Computing</w:t>
      </w:r>
      <w:r w:rsidRPr="00751E19">
        <w:rPr>
          <w:lang w:val="en-GB"/>
        </w:rPr>
        <w:t>, Special issue: Selected papers from the 2012 IEEE international conference on pervasive computing and communications (PerCom 2012), 9 (3): 421–36. doi:</w:t>
      </w:r>
      <w:hyperlink r:id="rId14">
        <w:r w:rsidRPr="00751E19">
          <w:rPr>
            <w:rStyle w:val="Hyperlink"/>
            <w:lang w:val="en-GB"/>
          </w:rPr>
          <w:t>10.1016/j.pmcj.2013.01.002</w:t>
        </w:r>
      </w:hyperlink>
      <w:r w:rsidRPr="00751E19">
        <w:rPr>
          <w:lang w:val="en-GB"/>
        </w:rPr>
        <w:t>.</w:t>
      </w:r>
    </w:p>
    <w:p w14:paraId="4BACFBB3" w14:textId="77777777" w:rsidR="00BF5298" w:rsidRPr="00751E19" w:rsidRDefault="000D4632" w:rsidP="00A52392">
      <w:pPr>
        <w:pStyle w:val="Literaturverzeichnis"/>
        <w:ind w:left="284" w:hanging="284"/>
        <w:jc w:val="both"/>
        <w:rPr>
          <w:lang w:val="en-GB"/>
        </w:rPr>
      </w:pPr>
      <w:r w:rsidRPr="00751E19">
        <w:rPr>
          <w:lang w:val="en-GB"/>
        </w:rPr>
        <w:t xml:space="preserve">Davis, Scott L., Thad E. Wilson, Andrea T. White, and Elliot M. Frohman. 2010. “Thermoregulation in Multiple Sclerosis.” </w:t>
      </w:r>
      <w:r w:rsidRPr="00751E19">
        <w:rPr>
          <w:i/>
          <w:lang w:val="en-GB"/>
        </w:rPr>
        <w:t>Journal of Applied Physiology</w:t>
      </w:r>
      <w:r w:rsidRPr="00751E19">
        <w:rPr>
          <w:lang w:val="en-GB"/>
        </w:rPr>
        <w:t xml:space="preserve"> 109 (5): 1531–7. doi:</w:t>
      </w:r>
      <w:hyperlink r:id="rId15">
        <w:r w:rsidRPr="00751E19">
          <w:rPr>
            <w:rStyle w:val="Hyperlink"/>
            <w:lang w:val="en-GB"/>
          </w:rPr>
          <w:t>10.1152/japplphysiol.00460.2010</w:t>
        </w:r>
      </w:hyperlink>
      <w:r w:rsidRPr="00751E19">
        <w:rPr>
          <w:lang w:val="en-GB"/>
        </w:rPr>
        <w:t>.</w:t>
      </w:r>
    </w:p>
    <w:p w14:paraId="4640CCCE" w14:textId="77777777" w:rsidR="00BF5298" w:rsidRPr="00BA0926" w:rsidRDefault="000D4632" w:rsidP="00A52392">
      <w:pPr>
        <w:pStyle w:val="Literaturverzeichnis"/>
        <w:ind w:left="284" w:hanging="284"/>
        <w:jc w:val="both"/>
        <w:rPr>
          <w:lang w:val="de-DE"/>
        </w:rPr>
      </w:pPr>
      <w:r w:rsidRPr="00751E19">
        <w:rPr>
          <w:lang w:val="en-GB"/>
        </w:rPr>
        <w:t xml:space="preserve">Delling, Daniel, Peter Sanders, Dominik Schultes, and Dorothea Wagner. 2009. “Engineering Route Planning Algorithms.” In </w:t>
      </w:r>
      <w:r w:rsidRPr="00751E19">
        <w:rPr>
          <w:i/>
          <w:lang w:val="en-GB"/>
        </w:rPr>
        <w:t>Algorithmics of Large and Complex Networks</w:t>
      </w:r>
      <w:r w:rsidRPr="00751E19">
        <w:rPr>
          <w:lang w:val="en-GB"/>
        </w:rPr>
        <w:t xml:space="preserve">, edited by Jürgen Lerner, Dorothea Wagner, and Katharina A. Zweig, 117–39. </w:t>
      </w:r>
      <w:r w:rsidRPr="00BA0926">
        <w:rPr>
          <w:lang w:val="de-DE"/>
        </w:rPr>
        <w:t>Lecture Notes in Computer Science 5515. Springer Berlin Heidelberg. doi:</w:t>
      </w:r>
      <w:hyperlink r:id="rId16">
        <w:r w:rsidRPr="00BA0926">
          <w:rPr>
            <w:rStyle w:val="Hyperlink"/>
            <w:lang w:val="de-DE"/>
          </w:rPr>
          <w:t>10.1007/978-3-642-02094-0_7</w:t>
        </w:r>
      </w:hyperlink>
      <w:r w:rsidRPr="00BA0926">
        <w:rPr>
          <w:lang w:val="de-DE"/>
        </w:rPr>
        <w:t>.</w:t>
      </w:r>
    </w:p>
    <w:p w14:paraId="3EFDDF51" w14:textId="77777777" w:rsidR="00BF5298" w:rsidRPr="00751E19" w:rsidRDefault="000D4632" w:rsidP="00A52392">
      <w:pPr>
        <w:pStyle w:val="Literaturverzeichnis"/>
        <w:ind w:left="284" w:hanging="284"/>
        <w:jc w:val="both"/>
        <w:rPr>
          <w:lang w:val="en-GB"/>
        </w:rPr>
      </w:pPr>
      <w:r w:rsidRPr="00BA0926">
        <w:rPr>
          <w:lang w:val="de-DE"/>
        </w:rPr>
        <w:t xml:space="preserve">Deutscher Wetterdienst. 2016. “Aktuelle Stündliche Stationsmessung Der Lufttemperatur Und Luftfeuchte, Qualitätskontrolle Noch Nicht Vollständig Durchlaufen.” </w:t>
      </w:r>
      <w:hyperlink r:id="rId17">
        <w:r w:rsidRPr="00751E19">
          <w:rPr>
            <w:rStyle w:val="Hyperlink"/>
            <w:lang w:val="en-GB"/>
          </w:rPr>
          <w:t>ftp://ftp-cdc.dwd.de/pub/CDC/observations_germany/climate/hourly/air_temperature/recent/stundenwerte_TU_04177_akt.zip</w:t>
        </w:r>
      </w:hyperlink>
      <w:r w:rsidRPr="00751E19">
        <w:rPr>
          <w:lang w:val="en-GB"/>
        </w:rPr>
        <w:t>.</w:t>
      </w:r>
    </w:p>
    <w:p w14:paraId="2C6CF028" w14:textId="77777777" w:rsidR="00BF5298" w:rsidRPr="00751E19" w:rsidRDefault="000D4632" w:rsidP="00A52392">
      <w:pPr>
        <w:pStyle w:val="Literaturverzeichnis"/>
        <w:ind w:left="284" w:hanging="284"/>
        <w:jc w:val="both"/>
        <w:rPr>
          <w:lang w:val="en-GB"/>
        </w:rPr>
      </w:pPr>
      <w:r w:rsidRPr="00751E19">
        <w:rPr>
          <w:lang w:val="en-GB"/>
        </w:rPr>
        <w:t xml:space="preserve">Dijkstra, E. W. 1959. “A Note on Two Problems in Connexion with Graphs.” </w:t>
      </w:r>
      <w:r w:rsidRPr="00751E19">
        <w:rPr>
          <w:i/>
          <w:lang w:val="en-GB"/>
        </w:rPr>
        <w:t>Numerische Mathematik</w:t>
      </w:r>
      <w:r w:rsidRPr="00751E19">
        <w:rPr>
          <w:lang w:val="en-GB"/>
        </w:rPr>
        <w:t xml:space="preserve"> 1 (1): 269–71. doi:</w:t>
      </w:r>
      <w:hyperlink r:id="rId18">
        <w:r w:rsidRPr="00751E19">
          <w:rPr>
            <w:rStyle w:val="Hyperlink"/>
            <w:lang w:val="en-GB"/>
          </w:rPr>
          <w:t>10.1007/BF01386390</w:t>
        </w:r>
      </w:hyperlink>
      <w:r w:rsidRPr="00751E19">
        <w:rPr>
          <w:lang w:val="en-GB"/>
        </w:rPr>
        <w:t>.</w:t>
      </w:r>
    </w:p>
    <w:p w14:paraId="6A45FE2E" w14:textId="77777777" w:rsidR="00BF5298" w:rsidRPr="00751E19" w:rsidRDefault="000D4632" w:rsidP="00A52392">
      <w:pPr>
        <w:pStyle w:val="Literaturverzeichnis"/>
        <w:ind w:left="284" w:hanging="284"/>
        <w:jc w:val="both"/>
        <w:rPr>
          <w:lang w:val="en-GB"/>
        </w:rPr>
      </w:pPr>
      <w:r w:rsidRPr="00751E19">
        <w:rPr>
          <w:lang w:val="en-GB"/>
        </w:rPr>
        <w:t xml:space="preserve">Fanger, P. O. 1973. “Assessment of Man’s Thermal Comfort in Practice.” </w:t>
      </w:r>
      <w:r w:rsidRPr="00751E19">
        <w:rPr>
          <w:i/>
          <w:lang w:val="en-GB"/>
        </w:rPr>
        <w:t>British Journal of Industrial Medicine</w:t>
      </w:r>
      <w:r w:rsidRPr="00751E19">
        <w:rPr>
          <w:lang w:val="en-GB"/>
        </w:rPr>
        <w:t xml:space="preserve"> 30 (4): 313–24. doi:</w:t>
      </w:r>
      <w:hyperlink r:id="rId19">
        <w:r w:rsidRPr="00751E19">
          <w:rPr>
            <w:rStyle w:val="Hyperlink"/>
            <w:lang w:val="en-GB"/>
          </w:rPr>
          <w:t>10.1136/oem.30.4.313</w:t>
        </w:r>
      </w:hyperlink>
      <w:r w:rsidRPr="00751E19">
        <w:rPr>
          <w:lang w:val="en-GB"/>
        </w:rPr>
        <w:t>.</w:t>
      </w:r>
    </w:p>
    <w:p w14:paraId="1A3507C6" w14:textId="77777777" w:rsidR="00BF5298" w:rsidRPr="00751E19" w:rsidRDefault="000D4632" w:rsidP="00A52392">
      <w:pPr>
        <w:pStyle w:val="Literaturverzeichnis"/>
        <w:ind w:left="284" w:hanging="284"/>
        <w:jc w:val="both"/>
        <w:rPr>
          <w:lang w:val="en-GB"/>
        </w:rPr>
      </w:pPr>
      <w:r w:rsidRPr="00751E19">
        <w:rPr>
          <w:lang w:val="en-GB"/>
        </w:rPr>
        <w:t xml:space="preserve">GraphHopper GmbH. 2016. </w:t>
      </w:r>
      <w:r w:rsidRPr="00751E19">
        <w:rPr>
          <w:i/>
          <w:lang w:val="en-GB"/>
        </w:rPr>
        <w:t>GraphHopper Routing Engine</w:t>
      </w:r>
      <w:r w:rsidRPr="00751E19">
        <w:rPr>
          <w:lang w:val="en-GB"/>
        </w:rPr>
        <w:t xml:space="preserve"> (version 0.6). </w:t>
      </w:r>
      <w:hyperlink r:id="rId20">
        <w:r w:rsidRPr="00751E19">
          <w:rPr>
            <w:rStyle w:val="Hyperlink"/>
            <w:lang w:val="en-GB"/>
          </w:rPr>
          <w:t>https://graphhopper.com/</w:t>
        </w:r>
      </w:hyperlink>
      <w:r w:rsidRPr="00751E19">
        <w:rPr>
          <w:lang w:val="en-GB"/>
        </w:rPr>
        <w:t>.</w:t>
      </w:r>
    </w:p>
    <w:p w14:paraId="7F780154" w14:textId="77777777" w:rsidR="00BF5298" w:rsidRPr="00BA0926" w:rsidRDefault="000D4632" w:rsidP="00A52392">
      <w:pPr>
        <w:pStyle w:val="Literaturverzeichnis"/>
        <w:ind w:left="284" w:hanging="284"/>
        <w:jc w:val="both"/>
        <w:rPr>
          <w:lang w:val="de-DE"/>
        </w:rPr>
      </w:pPr>
      <w:r w:rsidRPr="00751E19">
        <w:rPr>
          <w:lang w:val="en-GB"/>
        </w:rPr>
        <w:lastRenderedPageBreak/>
        <w:t xml:space="preserve">Hasenfratz, David. 2015. “Enabling Large-Scale Urban Air Quality Monitoring with Mobile Sensor Nodes.” </w:t>
      </w:r>
      <w:r w:rsidRPr="00BA0926">
        <w:rPr>
          <w:lang w:val="de-DE"/>
        </w:rPr>
        <w:t>PhD thesis, Zürich: ETH-Zürich. doi:</w:t>
      </w:r>
      <w:hyperlink r:id="rId21">
        <w:r w:rsidRPr="00BA0926">
          <w:rPr>
            <w:rStyle w:val="Hyperlink"/>
            <w:lang w:val="de-DE"/>
          </w:rPr>
          <w:t>10.3929/ethz-a-010361120</w:t>
        </w:r>
      </w:hyperlink>
      <w:r w:rsidRPr="00BA0926">
        <w:rPr>
          <w:lang w:val="de-DE"/>
        </w:rPr>
        <w:t>.</w:t>
      </w:r>
    </w:p>
    <w:p w14:paraId="39D801E1" w14:textId="77777777" w:rsidR="00BF5298" w:rsidRPr="00751E19" w:rsidRDefault="000D4632" w:rsidP="00A52392">
      <w:pPr>
        <w:pStyle w:val="Literaturverzeichnis"/>
        <w:ind w:left="284" w:hanging="284"/>
        <w:jc w:val="both"/>
        <w:rPr>
          <w:lang w:val="en-GB"/>
        </w:rPr>
      </w:pPr>
      <w:r w:rsidRPr="00BA0926">
        <w:rPr>
          <w:lang w:val="de-DE"/>
        </w:rPr>
        <w:t xml:space="preserve">Hübler, Michael, Gernot Klepper, and Sonja Peterson. </w:t>
      </w:r>
      <w:r w:rsidRPr="00751E19">
        <w:rPr>
          <w:lang w:val="en-GB"/>
        </w:rPr>
        <w:t xml:space="preserve">2007. “Costs of Climate Change: The Effects of Rising Temperatures on Health and Productivity in Germany.” Kiel Working Paper 1321. Kiel: Kiel Institute for the World Economy. </w:t>
      </w:r>
      <w:hyperlink r:id="rId22">
        <w:r w:rsidRPr="00751E19">
          <w:rPr>
            <w:rStyle w:val="Hyperlink"/>
            <w:lang w:val="en-GB"/>
          </w:rPr>
          <w:t>https://www.ifw-members.ifw-kiel.de/publications/costs-of-climate-change-the-effects-of-rising-temperatures-on-health-and-productivity-1/Costs%20of%20Climate%20Change%2009-2007.pdf</w:t>
        </w:r>
      </w:hyperlink>
      <w:r w:rsidRPr="00751E19">
        <w:rPr>
          <w:lang w:val="en-GB"/>
        </w:rPr>
        <w:t>.</w:t>
      </w:r>
    </w:p>
    <w:p w14:paraId="2ECCF313" w14:textId="77777777" w:rsidR="00BF5298" w:rsidRPr="00BA0926" w:rsidRDefault="000D4632" w:rsidP="00A52392">
      <w:pPr>
        <w:pStyle w:val="Literaturverzeichnis"/>
        <w:ind w:left="284" w:hanging="284"/>
        <w:jc w:val="both"/>
        <w:rPr>
          <w:lang w:val="de-DE"/>
        </w:rPr>
      </w:pPr>
      <w:r w:rsidRPr="00751E19">
        <w:rPr>
          <w:lang w:val="en-GB"/>
        </w:rPr>
        <w:t xml:space="preserve">Jendritzky, G., P. Bröde, D. Fiala, G. Havenith, P. Weihs, E. Batchvarova, and R. DeDear. 2010. “The Universal Thermal Climate Index Utci.” In </w:t>
      </w:r>
      <w:r w:rsidRPr="00751E19">
        <w:rPr>
          <w:i/>
          <w:lang w:val="en-GB"/>
        </w:rPr>
        <w:t>Proceedings of the 7th Conference on Biometeorology, Freiburg, Germany, April 12-14th, 2010</w:t>
      </w:r>
      <w:r w:rsidRPr="00751E19">
        <w:rPr>
          <w:lang w:val="en-GB"/>
        </w:rPr>
        <w:t xml:space="preserve">, edited by Andreas Matzarakis, Helmut Mayer, and Frank-M. </w:t>
      </w:r>
      <w:r w:rsidRPr="00BA0926">
        <w:rPr>
          <w:lang w:val="de-DE"/>
        </w:rPr>
        <w:t xml:space="preserve">Chmielewski, 20:184–88. Berichte Des Meteorologischen Instituts Der Albert-Ludwigs-Universität Freiburg. Freibug. </w:t>
      </w:r>
      <w:hyperlink r:id="rId23">
        <w:r w:rsidRPr="00BA0926">
          <w:rPr>
            <w:rStyle w:val="Hyperlink"/>
            <w:lang w:val="de-DE"/>
          </w:rPr>
          <w:t>http://www.mif.uni-freiburg.de/biomet/bm7/report20.pdf</w:t>
        </w:r>
      </w:hyperlink>
      <w:r w:rsidRPr="00BA0926">
        <w:rPr>
          <w:lang w:val="de-DE"/>
        </w:rPr>
        <w:t>.</w:t>
      </w:r>
    </w:p>
    <w:p w14:paraId="0795EDAF" w14:textId="77777777" w:rsidR="00BF5298" w:rsidRPr="00751E19" w:rsidRDefault="000D4632" w:rsidP="00A52392">
      <w:pPr>
        <w:pStyle w:val="Literaturverzeichnis"/>
        <w:ind w:left="284" w:hanging="284"/>
        <w:jc w:val="both"/>
        <w:rPr>
          <w:lang w:val="en-GB"/>
        </w:rPr>
      </w:pPr>
      <w:r w:rsidRPr="00BA0926">
        <w:rPr>
          <w:lang w:val="de-DE"/>
        </w:rPr>
        <w:t xml:space="preserve">Jendritzky, G., H. Staiger, K. Bucher, A. Graetz, and G. Laschewski. </w:t>
      </w:r>
      <w:r w:rsidRPr="00751E19">
        <w:rPr>
          <w:lang w:val="en-GB"/>
        </w:rPr>
        <w:t xml:space="preserve">2000. “The Perceived Temperature: The Method of the Deutscher Wetterdienst for the Assessment of Cold Stress and Heat Load for the Human Body.” </w:t>
      </w:r>
      <w:hyperlink r:id="rId24">
        <w:r w:rsidRPr="00751E19">
          <w:rPr>
            <w:rStyle w:val="Hyperlink"/>
            <w:lang w:val="en-GB"/>
          </w:rPr>
          <w:t>http://www.utci.org/isb/documents/perceived_temperature.pdf</w:t>
        </w:r>
      </w:hyperlink>
      <w:r w:rsidRPr="00751E19">
        <w:rPr>
          <w:lang w:val="en-GB"/>
        </w:rPr>
        <w:t>.</w:t>
      </w:r>
    </w:p>
    <w:p w14:paraId="1DCBF485" w14:textId="77777777" w:rsidR="00BF5298" w:rsidRPr="00751E19" w:rsidRDefault="000D4632" w:rsidP="00A52392">
      <w:pPr>
        <w:pStyle w:val="Literaturverzeichnis"/>
        <w:ind w:left="284" w:hanging="284"/>
        <w:jc w:val="both"/>
        <w:rPr>
          <w:lang w:val="en-GB"/>
        </w:rPr>
      </w:pPr>
      <w:r w:rsidRPr="00751E19">
        <w:rPr>
          <w:lang w:val="en-GB"/>
        </w:rPr>
        <w:t xml:space="preserve">Kaufman, David E., and Robert L. Smith. 1993. “Fastest Paths in Time-Dependent Networks for Intelligent Vehicle-Highway Systems Application.” </w:t>
      </w:r>
      <w:r w:rsidRPr="00751E19">
        <w:rPr>
          <w:i/>
          <w:lang w:val="en-GB"/>
        </w:rPr>
        <w:t>I V H S Journal</w:t>
      </w:r>
      <w:r w:rsidRPr="00751E19">
        <w:rPr>
          <w:lang w:val="en-GB"/>
        </w:rPr>
        <w:t xml:space="preserve"> 1 (1): 1–11. doi:</w:t>
      </w:r>
      <w:hyperlink r:id="rId25">
        <w:r w:rsidRPr="00751E19">
          <w:rPr>
            <w:rStyle w:val="Hyperlink"/>
            <w:lang w:val="en-GB"/>
          </w:rPr>
          <w:t>10.1080/10248079308903779</w:t>
        </w:r>
      </w:hyperlink>
      <w:r w:rsidRPr="00751E19">
        <w:rPr>
          <w:lang w:val="en-GB"/>
        </w:rPr>
        <w:t>.</w:t>
      </w:r>
    </w:p>
    <w:p w14:paraId="347050A8" w14:textId="77777777" w:rsidR="00BF5298" w:rsidRPr="00751E19" w:rsidRDefault="000D4632" w:rsidP="00A52392">
      <w:pPr>
        <w:pStyle w:val="Literaturverzeichnis"/>
        <w:ind w:left="284" w:hanging="284"/>
        <w:jc w:val="both"/>
        <w:rPr>
          <w:lang w:val="en-GB"/>
        </w:rPr>
      </w:pPr>
      <w:r w:rsidRPr="00751E19">
        <w:rPr>
          <w:lang w:val="en-GB"/>
        </w:rPr>
        <w:t xml:space="preserve">OpenStreetMap Foundation. 2016. “The Openstreetmap Project.” </w:t>
      </w:r>
      <w:hyperlink r:id="rId26">
        <w:r w:rsidRPr="00751E19">
          <w:rPr>
            <w:rStyle w:val="Hyperlink"/>
            <w:lang w:val="en-GB"/>
          </w:rPr>
          <w:t>http://www.openstreetmap.org/</w:t>
        </w:r>
      </w:hyperlink>
      <w:r w:rsidRPr="00751E19">
        <w:rPr>
          <w:lang w:val="en-GB"/>
        </w:rPr>
        <w:t>.</w:t>
      </w:r>
    </w:p>
    <w:p w14:paraId="53D31BAA" w14:textId="77777777" w:rsidR="00BF5298" w:rsidRPr="00751E19" w:rsidRDefault="000D4632" w:rsidP="00A52392">
      <w:pPr>
        <w:pStyle w:val="Literaturverzeichnis"/>
        <w:ind w:left="284" w:hanging="284"/>
        <w:jc w:val="both"/>
        <w:rPr>
          <w:lang w:val="en-GB"/>
        </w:rPr>
      </w:pPr>
      <w:r w:rsidRPr="00751E19">
        <w:rPr>
          <w:lang w:val="en-GB"/>
        </w:rPr>
        <w:t xml:space="preserve">Orda, Ariel, and Raphael Rom. 1990. “Shortest-Path and Minimum-Delay Algorithms in Networks with Time-Dependent Edge-Length.” </w:t>
      </w:r>
      <w:r w:rsidRPr="00751E19">
        <w:rPr>
          <w:i/>
          <w:lang w:val="en-GB"/>
        </w:rPr>
        <w:t>Journal of the ACM</w:t>
      </w:r>
      <w:r w:rsidRPr="00751E19">
        <w:rPr>
          <w:lang w:val="en-GB"/>
        </w:rPr>
        <w:t xml:space="preserve"> 37 (3): 607–25. doi:</w:t>
      </w:r>
      <w:hyperlink r:id="rId27">
        <w:r w:rsidRPr="00751E19">
          <w:rPr>
            <w:rStyle w:val="Hyperlink"/>
            <w:lang w:val="en-GB"/>
          </w:rPr>
          <w:t>10.1145/79147.214078</w:t>
        </w:r>
      </w:hyperlink>
      <w:r w:rsidRPr="00751E19">
        <w:rPr>
          <w:lang w:val="en-GB"/>
        </w:rPr>
        <w:t>.</w:t>
      </w:r>
    </w:p>
    <w:p w14:paraId="64D93268" w14:textId="77777777" w:rsidR="00BF5298" w:rsidRPr="00751E19" w:rsidRDefault="000D4632" w:rsidP="00A52392">
      <w:pPr>
        <w:pStyle w:val="Literaturverzeichnis"/>
        <w:ind w:left="284" w:hanging="284"/>
        <w:jc w:val="both"/>
        <w:rPr>
          <w:lang w:val="en-GB"/>
        </w:rPr>
      </w:pPr>
      <w:r w:rsidRPr="00751E19">
        <w:rPr>
          <w:lang w:val="en-GB"/>
        </w:rPr>
        <w:t xml:space="preserve">Prashad, Lela. 2014. “Urban Heat Island.” In </w:t>
      </w:r>
      <w:r w:rsidRPr="00751E19">
        <w:rPr>
          <w:i/>
          <w:lang w:val="en-GB"/>
        </w:rPr>
        <w:t>Encyclopedia of Remote Sensing</w:t>
      </w:r>
      <w:r w:rsidRPr="00751E19">
        <w:rPr>
          <w:lang w:val="en-GB"/>
        </w:rPr>
        <w:t>, edited by Eni G. Njoku, 878–81. Encyclopedia of Earth Sciences Series. Springer New York. doi:</w:t>
      </w:r>
      <w:hyperlink r:id="rId28">
        <w:r w:rsidRPr="00751E19">
          <w:rPr>
            <w:rStyle w:val="Hyperlink"/>
            <w:lang w:val="en-GB"/>
          </w:rPr>
          <w:t>10.1007/978-0-387-36699-9_81</w:t>
        </w:r>
      </w:hyperlink>
      <w:r w:rsidRPr="00751E19">
        <w:rPr>
          <w:lang w:val="en-GB"/>
        </w:rPr>
        <w:t>.</w:t>
      </w:r>
    </w:p>
    <w:p w14:paraId="7B6F9DF6" w14:textId="77777777" w:rsidR="00BF5298" w:rsidRPr="00751E19" w:rsidRDefault="000D4632" w:rsidP="00A52392">
      <w:pPr>
        <w:pStyle w:val="Literaturverzeichnis"/>
        <w:ind w:left="284" w:hanging="284"/>
        <w:jc w:val="both"/>
        <w:rPr>
          <w:lang w:val="en-GB"/>
        </w:rPr>
      </w:pPr>
      <w:r w:rsidRPr="00751E19">
        <w:rPr>
          <w:lang w:val="en-GB"/>
        </w:rPr>
        <w:t xml:space="preserve">Sharker, Monir H., Hassan A. Karimi, and Janice C. Zgibor. 2012. “Health-Optimal Routing in Pedestrian Navigation Services.” In </w:t>
      </w:r>
      <w:r w:rsidRPr="00751E19">
        <w:rPr>
          <w:i/>
          <w:lang w:val="en-GB"/>
        </w:rPr>
        <w:t>Proceedings of the First ACM SIGSPATIAL International Workshop on Use of GIS in Public Health</w:t>
      </w:r>
      <w:r w:rsidRPr="00751E19">
        <w:rPr>
          <w:lang w:val="en-GB"/>
        </w:rPr>
        <w:t>, 1–10. HealthGIS ’12. New York, NY, USA: ACM. doi:</w:t>
      </w:r>
      <w:hyperlink r:id="rId29">
        <w:r w:rsidRPr="00751E19">
          <w:rPr>
            <w:rStyle w:val="Hyperlink"/>
            <w:lang w:val="en-GB"/>
          </w:rPr>
          <w:t>10.1145/2452516.2452518</w:t>
        </w:r>
      </w:hyperlink>
      <w:r w:rsidRPr="00751E19">
        <w:rPr>
          <w:lang w:val="en-GB"/>
        </w:rPr>
        <w:t>.</w:t>
      </w:r>
    </w:p>
    <w:p w14:paraId="040BF2F0" w14:textId="77777777" w:rsidR="00BF5298" w:rsidRPr="00BA0926" w:rsidRDefault="000D4632" w:rsidP="00A52392">
      <w:pPr>
        <w:pStyle w:val="Literaturverzeichnis"/>
        <w:ind w:left="284" w:hanging="284"/>
        <w:jc w:val="both"/>
        <w:rPr>
          <w:lang w:val="de-DE"/>
        </w:rPr>
      </w:pPr>
      <w:r w:rsidRPr="00BA0926">
        <w:rPr>
          <w:lang w:val="de-DE"/>
        </w:rPr>
        <w:t xml:space="preserve">Staiger, H., K. Bucher, and G. Jendritzky. 1997. “Gefühlte Temperatur: Die Physiologisch Gerechte Bewertung von Wärmebelastung Und Kältestreß Beim Aufenthalt Im Freien Mit Der Maßzahl Grad Celsius.” In </w:t>
      </w:r>
      <w:r w:rsidRPr="00BA0926">
        <w:rPr>
          <w:i/>
          <w:lang w:val="de-DE"/>
        </w:rPr>
        <w:t>Annalen Der Meteorologie</w:t>
      </w:r>
      <w:r w:rsidRPr="00BA0926">
        <w:rPr>
          <w:lang w:val="de-DE"/>
        </w:rPr>
        <w:t xml:space="preserve">, 33:100–107. Offenbach am Main: Deutscher Wetterdienst. </w:t>
      </w:r>
      <w:hyperlink r:id="rId30">
        <w:r w:rsidRPr="00BA0926">
          <w:rPr>
            <w:rStyle w:val="Hyperlink"/>
            <w:lang w:val="de-DE"/>
          </w:rPr>
          <w:t>http://www.dwd.de/DE/leistungen/pbfb_verlag_annalen/pdf_einzelbaende/33_pdf.pdf?__blob=publicationFile&amp;v=3</w:t>
        </w:r>
      </w:hyperlink>
      <w:r w:rsidRPr="00BA0926">
        <w:rPr>
          <w:lang w:val="de-DE"/>
        </w:rPr>
        <w:t>.</w:t>
      </w:r>
    </w:p>
    <w:p w14:paraId="59738B5F" w14:textId="77777777" w:rsidR="00BF5298" w:rsidRPr="00BA0926" w:rsidRDefault="000D4632" w:rsidP="00A52392">
      <w:pPr>
        <w:pStyle w:val="Literaturverzeichnis"/>
        <w:ind w:left="284" w:hanging="284"/>
        <w:jc w:val="both"/>
        <w:rPr>
          <w:lang w:val="de-DE"/>
        </w:rPr>
      </w:pPr>
      <w:r w:rsidRPr="00BA0926">
        <w:rPr>
          <w:lang w:val="de-DE"/>
        </w:rPr>
        <w:t xml:space="preserve">Stamen Design. 2017. </w:t>
      </w:r>
      <w:hyperlink r:id="rId31">
        <w:r w:rsidRPr="00BA0926">
          <w:rPr>
            <w:rStyle w:val="Hyperlink"/>
            <w:lang w:val="de-DE"/>
          </w:rPr>
          <w:t>http://stamen.com/</w:t>
        </w:r>
      </w:hyperlink>
      <w:r w:rsidRPr="00BA0926">
        <w:rPr>
          <w:lang w:val="de-DE"/>
        </w:rPr>
        <w:t>.</w:t>
      </w:r>
    </w:p>
    <w:p w14:paraId="40B69F77" w14:textId="77777777" w:rsidR="00BF5298" w:rsidRPr="00751E19" w:rsidRDefault="000D4632" w:rsidP="00A52392">
      <w:pPr>
        <w:pStyle w:val="Literaturverzeichnis"/>
        <w:ind w:left="284" w:hanging="284"/>
        <w:jc w:val="both"/>
        <w:rPr>
          <w:lang w:val="en-GB"/>
        </w:rPr>
      </w:pPr>
      <w:r w:rsidRPr="00751E19">
        <w:rPr>
          <w:lang w:val="en-GB"/>
        </w:rPr>
        <w:lastRenderedPageBreak/>
        <w:t xml:space="preserve">Steadman, R. G. 1979a. “The Assessment of Sultriness. Part I: A Temperature-Humidity Index Based on Human Physiology and Clothing Science.” </w:t>
      </w:r>
      <w:r w:rsidRPr="00751E19">
        <w:rPr>
          <w:i/>
          <w:lang w:val="en-GB"/>
        </w:rPr>
        <w:t>Journal of Applied Meteorology</w:t>
      </w:r>
      <w:r w:rsidRPr="00751E19">
        <w:rPr>
          <w:lang w:val="en-GB"/>
        </w:rPr>
        <w:t xml:space="preserve"> 18 (7): 861–73. doi:</w:t>
      </w:r>
      <w:hyperlink r:id="rId32">
        <w:r w:rsidRPr="00751E19">
          <w:rPr>
            <w:rStyle w:val="Hyperlink"/>
            <w:lang w:val="en-GB"/>
          </w:rPr>
          <w:t>10.1175/1520-0450(1979)018&lt;0861:TAOSPI&gt;2.0.CO;2</w:t>
        </w:r>
      </w:hyperlink>
      <w:r w:rsidRPr="00751E19">
        <w:rPr>
          <w:lang w:val="en-GB"/>
        </w:rPr>
        <w:t>.</w:t>
      </w:r>
    </w:p>
    <w:p w14:paraId="39107DE9" w14:textId="66DDC4E9" w:rsidR="00BF5298" w:rsidRPr="00751E19" w:rsidRDefault="00A52392" w:rsidP="00A52392">
      <w:pPr>
        <w:pStyle w:val="Literaturverzeichnis"/>
        <w:ind w:left="284" w:hanging="284"/>
        <w:jc w:val="both"/>
        <w:rPr>
          <w:lang w:val="en-GB"/>
        </w:rPr>
      </w:pPr>
      <w:r w:rsidRPr="00751E19">
        <w:rPr>
          <w:lang w:val="en-GB"/>
        </w:rPr>
        <w:t>Steadman, R. G</w:t>
      </w:r>
      <w:r w:rsidR="000D4632" w:rsidRPr="00751E19">
        <w:rPr>
          <w:lang w:val="en-GB"/>
        </w:rPr>
        <w:t xml:space="preserve">. 1979b. “The Assessment of Sultriness. Part II: Effects of Wind, Extra Radiation and Barometric Pressure on Apparent Temperature.” </w:t>
      </w:r>
      <w:r w:rsidR="000D4632" w:rsidRPr="00751E19">
        <w:rPr>
          <w:i/>
          <w:lang w:val="en-GB"/>
        </w:rPr>
        <w:t>Journal of Applied Meteorology</w:t>
      </w:r>
      <w:r w:rsidR="000D4632" w:rsidRPr="00751E19">
        <w:rPr>
          <w:lang w:val="en-GB"/>
        </w:rPr>
        <w:t xml:space="preserve"> 18 (7): 874–85. doi:</w:t>
      </w:r>
      <w:hyperlink r:id="rId33">
        <w:r w:rsidR="000D4632" w:rsidRPr="00751E19">
          <w:rPr>
            <w:rStyle w:val="Hyperlink"/>
            <w:lang w:val="en-GB"/>
          </w:rPr>
          <w:t>10.1175/1520-0450(1979)018&lt;0874:TAOSPI&gt;2.0.CO;2</w:t>
        </w:r>
      </w:hyperlink>
      <w:r w:rsidR="000D4632" w:rsidRPr="00751E19">
        <w:rPr>
          <w:lang w:val="en-GB"/>
        </w:rPr>
        <w:t>.</w:t>
      </w:r>
    </w:p>
    <w:p w14:paraId="48BB19C7" w14:textId="77777777" w:rsidR="00BF5298" w:rsidRPr="00751E19" w:rsidRDefault="000D4632" w:rsidP="00A52392">
      <w:pPr>
        <w:pStyle w:val="Literaturverzeichnis"/>
        <w:ind w:left="284" w:hanging="284"/>
        <w:jc w:val="both"/>
        <w:rPr>
          <w:lang w:val="en-GB"/>
        </w:rPr>
      </w:pPr>
      <w:r w:rsidRPr="00751E19">
        <w:rPr>
          <w:lang w:val="en-GB"/>
        </w:rPr>
        <w:t xml:space="preserve">Stull, Roland. 2011. </w:t>
      </w:r>
      <w:r w:rsidRPr="00751E19">
        <w:rPr>
          <w:i/>
          <w:lang w:val="en-GB"/>
        </w:rPr>
        <w:t>Meteorology for Scientists and Engineers</w:t>
      </w:r>
      <w:r w:rsidRPr="00751E19">
        <w:rPr>
          <w:lang w:val="en-GB"/>
        </w:rPr>
        <w:t xml:space="preserve">. 3rd ed. Vancouver: University of British Columbia. </w:t>
      </w:r>
      <w:hyperlink r:id="rId34">
        <w:r w:rsidRPr="00751E19">
          <w:rPr>
            <w:rStyle w:val="Hyperlink"/>
            <w:lang w:val="en-GB"/>
          </w:rPr>
          <w:t>https://www.eoas.ubc.ca/books/Practical_Meteorology/mse3.html</w:t>
        </w:r>
      </w:hyperlink>
      <w:r w:rsidRPr="00751E19">
        <w:rPr>
          <w:lang w:val="en-GB"/>
        </w:rPr>
        <w:t>.</w:t>
      </w:r>
    </w:p>
    <w:sectPr w:rsidR="00BF5298" w:rsidRPr="00751E19">
      <w:footerReference w:type="even" r:id="rId35"/>
      <w:footerReference w:type="default" r:id="rId3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A7995A" w14:textId="77777777" w:rsidR="009F2A63" w:rsidRDefault="009F2A63">
      <w:pPr>
        <w:spacing w:after="0"/>
      </w:pPr>
      <w:r>
        <w:separator/>
      </w:r>
    </w:p>
  </w:endnote>
  <w:endnote w:type="continuationSeparator" w:id="0">
    <w:p w14:paraId="6C3085DE" w14:textId="77777777" w:rsidR="009F2A63" w:rsidRDefault="009F2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5B6C3A" w:rsidRDefault="005B6C3A"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5B6C3A" w:rsidRDefault="005B6C3A">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5B6C3A" w:rsidRDefault="005B6C3A"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811372">
      <w:rPr>
        <w:rStyle w:val="Seitenzahl"/>
        <w:noProof/>
      </w:rPr>
      <w:t>2</w:t>
    </w:r>
    <w:r>
      <w:rPr>
        <w:rStyle w:val="Seitenzahl"/>
      </w:rPr>
      <w:fldChar w:fldCharType="end"/>
    </w:r>
  </w:p>
  <w:p w14:paraId="2FD6402D" w14:textId="77777777" w:rsidR="005B6C3A" w:rsidRDefault="005B6C3A">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A25D8A" w14:textId="77777777" w:rsidR="009F2A63" w:rsidRDefault="009F2A63">
      <w:r>
        <w:separator/>
      </w:r>
    </w:p>
  </w:footnote>
  <w:footnote w:type="continuationSeparator" w:id="0">
    <w:p w14:paraId="022608C0" w14:textId="77777777" w:rsidR="009F2A63" w:rsidRDefault="009F2A63">
      <w:r>
        <w:continuationSeparator/>
      </w:r>
    </w:p>
  </w:footnote>
  <w:footnote w:id="1">
    <w:p w14:paraId="5CDD775F" w14:textId="6CCB4F76" w:rsidR="005B6C3A" w:rsidRPr="00885339" w:rsidRDefault="005B6C3A"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Hyperlink"/>
            <w:sz w:val="20"/>
            <w:szCs w:val="20"/>
          </w:rPr>
          <w:t>http://creativecommons.org/licenses/by/3.0</w:t>
        </w:r>
      </w:hyperlink>
      <w:r w:rsidRPr="00885339">
        <w:rPr>
          <w:sz w:val="20"/>
          <w:szCs w:val="20"/>
        </w:rPr>
        <w:t xml:space="preserve"> </w:t>
      </w:r>
    </w:p>
  </w:footnote>
  <w:footnote w:id="2">
    <w:p w14:paraId="620C2292" w14:textId="4602919B" w:rsidR="005B6C3A" w:rsidRPr="00885339" w:rsidRDefault="005B6C3A"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Hyper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682D4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8086A9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94277C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A587E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3F890F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AC8"/>
    <w:rsid w:val="000D4632"/>
    <w:rsid w:val="000F1713"/>
    <w:rsid w:val="000F1CA6"/>
    <w:rsid w:val="00100F9B"/>
    <w:rsid w:val="00102A6E"/>
    <w:rsid w:val="001E6001"/>
    <w:rsid w:val="002D40F3"/>
    <w:rsid w:val="002E6E31"/>
    <w:rsid w:val="00411CAD"/>
    <w:rsid w:val="00423E1C"/>
    <w:rsid w:val="004919D2"/>
    <w:rsid w:val="004B0BAD"/>
    <w:rsid w:val="004B396E"/>
    <w:rsid w:val="004D07FC"/>
    <w:rsid w:val="004E29B3"/>
    <w:rsid w:val="004E6364"/>
    <w:rsid w:val="004F5879"/>
    <w:rsid w:val="00505C11"/>
    <w:rsid w:val="00590D07"/>
    <w:rsid w:val="005B6C3A"/>
    <w:rsid w:val="006E12C1"/>
    <w:rsid w:val="006F1F87"/>
    <w:rsid w:val="00751E19"/>
    <w:rsid w:val="00784D58"/>
    <w:rsid w:val="00797274"/>
    <w:rsid w:val="007D54DC"/>
    <w:rsid w:val="00811372"/>
    <w:rsid w:val="00816EB6"/>
    <w:rsid w:val="00885339"/>
    <w:rsid w:val="008B6133"/>
    <w:rsid w:val="008D4D10"/>
    <w:rsid w:val="008D6863"/>
    <w:rsid w:val="00921942"/>
    <w:rsid w:val="0099043B"/>
    <w:rsid w:val="009A2AFE"/>
    <w:rsid w:val="009B2921"/>
    <w:rsid w:val="009B69A1"/>
    <w:rsid w:val="009F2A63"/>
    <w:rsid w:val="00A1447E"/>
    <w:rsid w:val="00A341F5"/>
    <w:rsid w:val="00A52392"/>
    <w:rsid w:val="00A94723"/>
    <w:rsid w:val="00AD0EEA"/>
    <w:rsid w:val="00B11191"/>
    <w:rsid w:val="00B26583"/>
    <w:rsid w:val="00B52485"/>
    <w:rsid w:val="00B86B75"/>
    <w:rsid w:val="00BA0926"/>
    <w:rsid w:val="00BC48D5"/>
    <w:rsid w:val="00BD4233"/>
    <w:rsid w:val="00BF5298"/>
    <w:rsid w:val="00C36279"/>
    <w:rsid w:val="00C97444"/>
    <w:rsid w:val="00D44CD4"/>
    <w:rsid w:val="00D543E6"/>
    <w:rsid w:val="00D566F8"/>
    <w:rsid w:val="00D56AB0"/>
    <w:rsid w:val="00E315A3"/>
    <w:rsid w:val="00E73780"/>
    <w:rsid w:val="00F104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1476-069X-8-40" TargetMode="External"/><Relationship Id="rId18" Type="http://schemas.openxmlformats.org/officeDocument/2006/relationships/hyperlink" Target="https://doi.org/10.1007/BF01386390" TargetMode="External"/><Relationship Id="rId26" Type="http://schemas.openxmlformats.org/officeDocument/2006/relationships/hyperlink" Target="http://www.openstreetmap.org/" TargetMode="External"/><Relationship Id="rId3" Type="http://schemas.openxmlformats.org/officeDocument/2006/relationships/styles" Target="styles.xml"/><Relationship Id="rId21" Type="http://schemas.openxmlformats.org/officeDocument/2006/relationships/hyperlink" Target="https://doi.org/10.3929/ethz-a-010361120" TargetMode="External"/><Relationship Id="rId34" Type="http://schemas.openxmlformats.org/officeDocument/2006/relationships/hyperlink" Target="https://www.eoas.ubc.ca/books/Practical_Meteorology/mse3.html" TargetMode="External"/><Relationship Id="rId7" Type="http://schemas.openxmlformats.org/officeDocument/2006/relationships/endnotes" Target="endnotes.xml"/><Relationship Id="rId12" Type="http://schemas.openxmlformats.org/officeDocument/2006/relationships/hyperlink" Target="http://commons.apache.org/proper/commons-math/" TargetMode="External"/><Relationship Id="rId17" Type="http://schemas.openxmlformats.org/officeDocument/2006/relationships/hyperlink" Target="ftp://ftp-cdc.dwd.de/pub/CDC/observations_germany/climate/hourly/air_temperature/recent/stundenwerte_TU_04177_akt.zip" TargetMode="External"/><Relationship Id="rId25" Type="http://schemas.openxmlformats.org/officeDocument/2006/relationships/hyperlink" Target="https://doi.org/10.1080/10248079308903779" TargetMode="External"/><Relationship Id="rId33" Type="http://schemas.openxmlformats.org/officeDocument/2006/relationships/hyperlink" Target="https://doi.org/10.1175/1520-0450(1979)018%3c0874:TAOSPI%3e2.0.CO;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978-3-642-02094-0_7" TargetMode="External"/><Relationship Id="rId20" Type="http://schemas.openxmlformats.org/officeDocument/2006/relationships/hyperlink" Target="https://graphhopper.com/" TargetMode="External"/><Relationship Id="rId29" Type="http://schemas.openxmlformats.org/officeDocument/2006/relationships/hyperlink" Target="https://doi.org/10.1145/2452516.24525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utci.org/isb/documents/perceived_temperature.pdf" TargetMode="External"/><Relationship Id="rId32" Type="http://schemas.openxmlformats.org/officeDocument/2006/relationships/hyperlink" Target="https://doi.org/10.1175/1520-0450(1979)018%3c0861:TAOSPI%3e2.0.CO;2"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52/japplphysiol.00460.2010" TargetMode="External"/><Relationship Id="rId23" Type="http://schemas.openxmlformats.org/officeDocument/2006/relationships/hyperlink" Target="http://www.mif.uni-freiburg.de/biomet/bm7/report20.pdf" TargetMode="External"/><Relationship Id="rId28" Type="http://schemas.openxmlformats.org/officeDocument/2006/relationships/hyperlink" Target="https://doi.org/10.1007/978-0-387-36699-9_81"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136/oem.30.4.313" TargetMode="External"/><Relationship Id="rId31" Type="http://schemas.openxmlformats.org/officeDocument/2006/relationships/hyperlink" Target="http://stamen.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pmcj.2013.01.002" TargetMode="External"/><Relationship Id="rId22" Type="http://schemas.openxmlformats.org/officeDocument/2006/relationships/hyperlink" Target="https://www.ifw-members.ifw-kiel.de/publications/costs-of-climate-change-the-effects-of-rising-temperatures-on-health-and-productivity-1/Costs%20of%20Climate%20Change%2009-2007.pdf" TargetMode="External"/><Relationship Id="rId27" Type="http://schemas.openxmlformats.org/officeDocument/2006/relationships/hyperlink" Target="https://doi.org/10.1145/79147.214078" TargetMode="External"/><Relationship Id="rId30" Type="http://schemas.openxmlformats.org/officeDocument/2006/relationships/hyperlink" Target="http://www.dwd.de/DE/leistungen/pbfb_verlag_annalen/pdf_einzelbaende/33_pdf.pdf?__blob=publicationFile&amp;v=3" TargetMode="External"/><Relationship Id="rId35"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www.openstreetmap.org/copyright" TargetMode="External"/><Relationship Id="rId1" Type="http://schemas.openxmlformats.org/officeDocument/2006/relationships/hyperlink" Target="http://creativecommons.org/licenses/by/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A5FC133-E638-4EE4-A91D-12EDCB911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131</Words>
  <Characters>29252</Characters>
  <Application>Microsoft Office Word</Application>
  <DocSecurity>0</DocSecurity>
  <Lines>243</Lines>
  <Paragraphs>68</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43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ulian Bruns</cp:lastModifiedBy>
  <cp:revision>29</cp:revision>
  <dcterms:created xsi:type="dcterms:W3CDTF">2017-03-12T08:39:00Z</dcterms:created>
  <dcterms:modified xsi:type="dcterms:W3CDTF">2017-03-18T13:43:00Z</dcterms:modified>
</cp:coreProperties>
</file>